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2834A5C3" w14:textId="77777777" w:rsidTr="3EBA88E9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5F382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B25DE65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A6659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3CB2F2C2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1F33D933" w14:textId="77777777" w:rsidTr="3EBA88E9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4D833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5F514E2A" w14:textId="77777777" w:rsidTr="3EBA88E9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811D55" w14:textId="77777777" w:rsidR="00E73F84" w:rsidRPr="004C5FE3" w:rsidRDefault="004714CD" w:rsidP="0042461B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dnesday</w:t>
            </w:r>
            <w:r w:rsidR="00DF0E26">
              <w:rPr>
                <w:rFonts w:asciiTheme="minorHAnsi" w:eastAsiaTheme="minorEastAsia" w:hAnsiTheme="minorHAnsi" w:cstheme="minorBidi"/>
              </w:rPr>
              <w:t xml:space="preserve"> </w:t>
            </w:r>
            <w:r w:rsidR="0042461B">
              <w:rPr>
                <w:rFonts w:asciiTheme="minorHAnsi" w:eastAsiaTheme="minorEastAsia" w:hAnsiTheme="minorHAnsi" w:cstheme="minorBidi"/>
              </w:rPr>
              <w:t>April 3</w:t>
            </w:r>
            <w:r>
              <w:rPr>
                <w:rFonts w:asciiTheme="minorHAnsi" w:eastAsiaTheme="minorEastAsia" w:hAnsiTheme="minorHAnsi" w:cstheme="minorBidi"/>
              </w:rPr>
              <w:t>, 2019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6:00pm</w:t>
            </w:r>
          </w:p>
        </w:tc>
      </w:tr>
      <w:tr w:rsidR="00E73F84" w:rsidRPr="004B02F1" w14:paraId="2EDAAD64" w14:textId="77777777" w:rsidTr="3EBA88E9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A6A06B" w14:textId="77777777" w:rsidR="00B201C2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Legends Grill</w:t>
            </w:r>
            <w:r w:rsidR="00DA0FF4"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14:paraId="2E3A6C5F" w14:textId="77777777"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1601 Willow Lawn Dr #840</w:t>
            </w:r>
          </w:p>
          <w:p w14:paraId="412442E2" w14:textId="77777777" w:rsidR="00EC7027" w:rsidRDefault="00EC7027" w:rsidP="2729212E">
            <w:pPr>
              <w:spacing w:before="0"/>
              <w:jc w:val="center"/>
              <w:rPr>
                <w:rStyle w:val="lrzxr"/>
              </w:rPr>
            </w:pPr>
            <w:r>
              <w:rPr>
                <w:rStyle w:val="lrzxr"/>
              </w:rPr>
              <w:t>Richmond, VA 23230</w:t>
            </w:r>
          </w:p>
          <w:p w14:paraId="01FB4817" w14:textId="77777777" w:rsidR="00EC7027" w:rsidRPr="004C5FE3" w:rsidRDefault="00EC7027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Style w:val="lrzxr"/>
              </w:rPr>
              <w:t>No minimum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5C40B3BD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2D653A3A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10953918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: </w:t>
            </w:r>
            <w:r w:rsidR="00686EE1">
              <w:rPr>
                <w:rFonts w:asciiTheme="minorHAnsi" w:eastAsiaTheme="minorEastAsia" w:hAnsiTheme="minorHAnsi" w:cstheme="minorBidi"/>
                <w:color w:val="auto"/>
              </w:rPr>
              <w:t>LegendsGrille1 OR LegendsGrille2</w:t>
            </w:r>
          </w:p>
          <w:p w14:paraId="4310F8F5" w14:textId="77777777" w:rsidR="00025134" w:rsidRPr="004C5FE3" w:rsidRDefault="000E5920" w:rsidP="00527C2A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r w:rsidR="000D6FF4">
              <w:rPr>
                <w:rFonts w:asciiTheme="minorHAnsi" w:eastAsiaTheme="minorEastAsia" w:hAnsiTheme="minorHAnsi" w:cstheme="minorBidi"/>
                <w:color w:val="auto"/>
              </w:rPr>
              <w:t>legends1 OR legends2</w:t>
            </w:r>
          </w:p>
        </w:tc>
      </w:tr>
      <w:tr w:rsidR="001F128E" w:rsidRPr="004B02F1" w14:paraId="57CFFD01" w14:textId="77777777" w:rsidTr="3EBA88E9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D2D32D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2B8DD8F3" w14:textId="77777777" w:rsidTr="3EBA88E9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6C638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74F7826E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E35866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ACCEC4" w14:textId="77777777" w:rsidR="00352EA6" w:rsidRPr="004C5FE3" w:rsidRDefault="004714CD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obbins</w:t>
            </w:r>
            <w:r w:rsidR="00715458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D6B04F" w14:textId="17E4722C" w:rsidR="00352EA6" w:rsidRPr="004C5FE3" w:rsidRDefault="00663467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  <w:r w:rsidR="0042461B"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9D76E2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0E190" w14:textId="77777777" w:rsidR="00352EA6" w:rsidRPr="004C5FE3" w:rsidRDefault="6567CB76" w:rsidP="6567CB76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6567CB76">
              <w:rPr>
                <w:rFonts w:asciiTheme="minorHAnsi" w:eastAsiaTheme="minorEastAsia" w:hAnsiTheme="minorHAnsi" w:cstheme="minorBidi"/>
              </w:rPr>
              <w:t xml:space="preserve">Kelly Evans, PMP 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7501D" w14:textId="77777777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01174371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213ACD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3F0525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AB6C7B" w14:textId="31FCC007" w:rsidR="0015771F" w:rsidRPr="004C5FE3" w:rsidRDefault="00663467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D9BE85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1D27D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6959E7" w14:textId="79B4062E" w:rsidR="0015771F" w:rsidRPr="004C5FE3" w:rsidRDefault="007C6032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  <w:r w:rsidR="0042461B"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15771F" w:rsidRPr="004C5FE3" w14:paraId="11CE4898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EE6F12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E24246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0C5B58" w14:textId="2A82DF0F" w:rsidR="0015771F" w:rsidRPr="004C5FE3" w:rsidRDefault="007C6032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  <w:r w:rsidR="0042461B"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E30DA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CD45E9" w14:textId="77777777"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  <w:r w:rsidR="00995106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40E89" w14:textId="77777777" w:rsidR="0015771F" w:rsidRPr="004C5FE3" w:rsidRDefault="0042461B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15771F" w:rsidRPr="004C5FE3" w14:paraId="62B84D81" w14:textId="77777777" w:rsidTr="3EBA88E9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2DBF2" w14:textId="77777777"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F7498B" w:rsidRPr="004C5FE3" w14:paraId="07A2E1C4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84E0FF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2FEF7B" w14:textId="77777777"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EB378F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FE133D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3B03" w14:textId="77777777"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05A809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14:paraId="098D0C96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E1EE5A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117E7A" w14:textId="77777777" w:rsidR="00F7498B" w:rsidRPr="004C5FE3" w:rsidRDefault="00F7498B" w:rsidP="00F7498B">
            <w:pPr>
              <w:ind w:left="106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39BBE3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DC1FF9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0A5423" w14:textId="77777777"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C8F396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14:paraId="1122B29A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5BE04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708ADA" w14:textId="77777777"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A3D3EC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AB8DF7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BDD06F" w14:textId="77777777"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0B940D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14:paraId="49A151A0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626E3D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587E1A" w14:textId="77777777" w:rsidR="00F7498B" w:rsidRPr="004C5FE3" w:rsidRDefault="00F7498B" w:rsidP="00F7498B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  David Brow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8DEACE" w14:textId="77777777"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8999F3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8AEB94" w14:textId="77777777"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27B00A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14:paraId="42C68949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2389AB" w14:textId="77777777" w:rsidR="00F7498B" w:rsidRPr="00DF0E26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DF0E26">
              <w:rPr>
                <w:rFonts w:asciiTheme="minorHAnsi" w:eastAsiaTheme="minorEastAsia" w:hAnsiTheme="minorHAnsi" w:cstheme="minorBidi"/>
              </w:rPr>
              <w:t xml:space="preserve">*Innovation*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4A9A52" w14:textId="77777777" w:rsidR="00F7498B" w:rsidRPr="00DF0E26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September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Sickinger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061E4C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3B4D7C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237236" w14:textId="77777777"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AFD9C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14:paraId="3E04D628" w14:textId="77777777" w:rsidTr="3EBA88E9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769CA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05282" w14:textId="77777777"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94D5A5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ADA01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481A6" w14:textId="77777777" w:rsidR="00F7498B" w:rsidRPr="004C5FE3" w:rsidRDefault="00F7498B" w:rsidP="00F7498B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AC6FC9" w14:textId="77777777"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F7498B" w:rsidRPr="004C5FE3" w14:paraId="745ECBDE" w14:textId="77777777" w:rsidTr="00995106">
        <w:trPr>
          <w:cantSplit/>
          <w:trHeight w:val="332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09E408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7BBB9D" w14:textId="77777777" w:rsidR="00F7498B" w:rsidRPr="004C5FE3" w:rsidRDefault="00F7498B" w:rsidP="00F7498B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EEC669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60742D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6DF312" w14:textId="77777777"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56B9AB" w14:textId="0A5E1AB6" w:rsidR="00F7498B" w:rsidRPr="004C5FE3" w:rsidRDefault="007C6032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F7498B" w:rsidRPr="004C5FE3" w14:paraId="0733D8F9" w14:textId="77777777" w:rsidTr="3EBA88E9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769A90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5DC93D" w14:textId="77777777"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B0818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4ED61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8A082" w14:textId="77777777" w:rsidR="00F7498B" w:rsidRPr="004C5FE3" w:rsidRDefault="00F7498B" w:rsidP="00F7498B">
            <w:pPr>
              <w:ind w:left="90" w:right="-84"/>
              <w:rPr>
                <w:rFonts w:asciiTheme="minorHAnsi" w:hAnsiTheme="minorHAnsi" w:cs="Arial"/>
              </w:rPr>
            </w:pPr>
            <w:r w:rsidRPr="700E4C0A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F31CB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14:paraId="0CE06589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F1D49D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81A5B" w14:textId="77777777"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Jennifer Romero-Greene, PMP, PMI-ACP,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6A6281" w14:textId="77777777"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C3E7D" w14:textId="77777777" w:rsidR="00F7498B" w:rsidRPr="00DF0E26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AB06F4" w14:textId="77777777" w:rsidR="00F7498B" w:rsidRPr="00DF0E26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00E4C0A"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128261" w14:textId="77777777" w:rsidR="00F7498B" w:rsidRPr="004C5FE3" w:rsidRDefault="00F7498B" w:rsidP="00F7498B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14:paraId="22F289E9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5E4791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Marketing 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0C66E7" w14:textId="77777777"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Open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86C05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F12D6D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52D486" w14:textId="77777777"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eild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1652C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14:paraId="321EC1ED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BD8A0" w14:textId="77777777" w:rsidR="00F7498B" w:rsidRPr="004C5FE3" w:rsidRDefault="00F7498B" w:rsidP="00F7498B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265863" w14:textId="77777777" w:rsidR="00F7498B" w:rsidRPr="004C5FE3" w:rsidRDefault="00F7498B" w:rsidP="00F7498B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99056E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E853E2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F0BA8A" w14:textId="77777777"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876B09" w14:textId="77777777" w:rsidR="00F7498B" w:rsidRPr="004C5FE3" w:rsidRDefault="0042461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</w:p>
        </w:tc>
      </w:tr>
      <w:tr w:rsidR="00F7498B" w:rsidRPr="004C5FE3" w14:paraId="78C89B88" w14:textId="77777777" w:rsidTr="3EBA88E9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8B0152" w14:textId="77777777" w:rsidR="00F7498B" w:rsidRPr="004C5FE3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FDFF97" w14:textId="77777777" w:rsidR="00F7498B" w:rsidRPr="004C5FE3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Katya Whitaker </w:t>
            </w: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99C43A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7ED546" w14:textId="77777777" w:rsidR="00F7498B" w:rsidRPr="36D1CC0B" w:rsidRDefault="00F7498B" w:rsidP="00F7498B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365F08" w14:textId="77777777" w:rsidR="00F7498B" w:rsidRPr="36D1CC0B" w:rsidRDefault="00F7498B" w:rsidP="00F7498B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47C85E35">
              <w:rPr>
                <w:rFonts w:asciiTheme="minorHAnsi" w:hAnsiTheme="minorHAnsi" w:cs="Arial"/>
              </w:rPr>
              <w:t>Open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DBEF00" w14:textId="77777777" w:rsidR="00F7498B" w:rsidRPr="004C5FE3" w:rsidRDefault="00F7498B" w:rsidP="00F7498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F7498B" w:rsidRPr="004C5FE3" w14:paraId="27557EF5" w14:textId="77777777" w:rsidTr="3EBA88E9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28E15" w14:textId="77777777" w:rsidR="00F7498B" w:rsidRPr="004C5FE3" w:rsidRDefault="00F7498B" w:rsidP="00F7498B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F7498B" w:rsidRPr="004C5FE3" w14:paraId="3461D779" w14:textId="77777777" w:rsidTr="3EBA88E9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F2D8B6" w14:textId="7EF8DDAF" w:rsidR="00F7498B" w:rsidRPr="004C5FE3" w:rsidRDefault="00F113AA" w:rsidP="00F7498B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Bob Ramos, Greg Chambers</w:t>
            </w:r>
          </w:p>
        </w:tc>
      </w:tr>
      <w:tr w:rsidR="00F7498B" w:rsidRPr="004C5FE3" w14:paraId="42F2DA1C" w14:textId="77777777" w:rsidTr="3EBA88E9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ABC65F" w14:textId="77777777" w:rsidR="00F7498B" w:rsidRPr="004C5FE3" w:rsidRDefault="00F7498B" w:rsidP="00F7498B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0FB78278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575"/>
        <w:gridCol w:w="2655"/>
        <w:gridCol w:w="1080"/>
        <w:gridCol w:w="5385"/>
      </w:tblGrid>
      <w:tr w:rsidR="00830E84" w:rsidRPr="004C5FE3" w14:paraId="22BCC025" w14:textId="77777777" w:rsidTr="550C75B2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2EA7EDCB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BF81CE4" w14:textId="77777777" w:rsidTr="550C75B2">
        <w:trPr>
          <w:cantSplit/>
          <w:trHeight w:val="66"/>
          <w:tblHeader/>
        </w:trPr>
        <w:tc>
          <w:tcPr>
            <w:tcW w:w="157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39945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26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53A8696D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8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7C672C5F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38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E3327B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3A463290" w14:textId="77777777" w:rsidTr="550C75B2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7652B" w14:textId="792EC07A" w:rsidR="00830E84" w:rsidRPr="00830E84" w:rsidRDefault="006939FA" w:rsidP="00AA49C0">
            <w:pPr>
              <w:pStyle w:val="ListParagraph"/>
              <w:numPr>
                <w:ilvl w:val="0"/>
                <w:numId w:val="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Pre-meeting &amp; Open Meeting</w:t>
            </w:r>
            <w:r w:rsidR="007C6032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Ron/Gail</w:t>
            </w:r>
          </w:p>
        </w:tc>
      </w:tr>
      <w:tr w:rsidR="00155010" w:rsidRPr="004C5FE3" w14:paraId="53CA441D" w14:textId="77777777" w:rsidTr="550C75B2">
        <w:trPr>
          <w:cantSplit/>
          <w:trHeight w:val="245"/>
        </w:trPr>
        <w:tc>
          <w:tcPr>
            <w:tcW w:w="157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2CB0E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  <w:p w14:paraId="10146664" w14:textId="77777777" w:rsidR="00155010" w:rsidRPr="004C5FE3" w:rsidRDefault="00155010" w:rsidP="007F0696">
            <w:pPr>
              <w:rPr>
                <w:rFonts w:asciiTheme="majorHAnsi" w:hAnsiTheme="maj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1DFF3" w14:textId="77777777" w:rsidR="00155010" w:rsidRPr="005C0A61" w:rsidRDefault="00155010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376B90C9" w14:textId="77777777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68B9CD" w14:textId="3026D82F" w:rsidR="00155010" w:rsidRPr="004C5FE3" w:rsidRDefault="00155010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 w:rsidR="007C6032">
              <w:rPr>
                <w:rFonts w:asciiTheme="minorHAnsi" w:hAnsiTheme="minorHAnsi" w:cs="Arial"/>
                <w:szCs w:val="20"/>
              </w:rPr>
              <w:t>Ron/James</w:t>
            </w:r>
          </w:p>
        </w:tc>
      </w:tr>
      <w:tr w:rsidR="00155010" w:rsidRPr="004C5FE3" w14:paraId="4BAE80AC" w14:textId="77777777" w:rsidTr="550C75B2">
        <w:trPr>
          <w:cantSplit/>
          <w:trHeight w:val="245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E0A41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D62F5E" w14:textId="77777777" w:rsidR="00155010" w:rsidRPr="005C0A61" w:rsidRDefault="00155010" w:rsidP="00AA49C0">
            <w:pPr>
              <w:pStyle w:val="ListParagraph"/>
              <w:numPr>
                <w:ilvl w:val="0"/>
                <w:numId w:val="7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7645DA7" w14:textId="77777777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7172F4" w14:textId="74F3BF9C" w:rsidR="00155010" w:rsidRPr="004C5FE3" w:rsidRDefault="00155010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 </w:t>
            </w:r>
            <w:r w:rsidR="007C6032">
              <w:rPr>
                <w:rFonts w:asciiTheme="minorHAnsi" w:hAnsiTheme="minorHAnsi" w:cs="Arial"/>
                <w:szCs w:val="20"/>
              </w:rPr>
              <w:t>Ron/James</w:t>
            </w:r>
          </w:p>
        </w:tc>
      </w:tr>
      <w:tr w:rsidR="00155010" w:rsidRPr="004C5FE3" w14:paraId="62EBF3C5" w14:textId="77777777" w:rsidTr="550C75B2">
        <w:trPr>
          <w:cantSplit/>
          <w:trHeight w:val="480"/>
        </w:trPr>
        <w:tc>
          <w:tcPr>
            <w:tcW w:w="1575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8A12B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lef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46DB82" w14:textId="77777777" w:rsidR="00155010" w:rsidRPr="005C0A61" w:rsidRDefault="00155010" w:rsidP="0042461B">
            <w:pPr>
              <w:pStyle w:val="ListParagraph"/>
              <w:numPr>
                <w:ilvl w:val="0"/>
                <w:numId w:val="0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997CC1D" w14:textId="77777777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0FFD37" w14:textId="77777777" w:rsidR="00155010" w:rsidRPr="004C5FE3" w:rsidRDefault="00155010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119D1441" w14:textId="77777777" w:rsidTr="550C75B2">
        <w:trPr>
          <w:cantSplit/>
          <w:trHeight w:val="288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CB8BD" w14:textId="77777777" w:rsidR="0042461B" w:rsidRPr="0042461B" w:rsidRDefault="0042461B" w:rsidP="0042461B">
            <w:pPr>
              <w:pStyle w:val="ListParagraph"/>
              <w:numPr>
                <w:ilvl w:val="0"/>
                <w:numId w:val="5"/>
              </w:numPr>
              <w:spacing w:before="0"/>
              <w:ind w:left="540"/>
              <w:rPr>
                <w:rFonts w:asciiTheme="majorHAnsi" w:hAnsiTheme="majorHAnsi"/>
                <w:color w:val="17365D" w:themeColor="text2" w:themeShade="BF"/>
              </w:rPr>
            </w:pPr>
            <w:r w:rsidRPr="0042461B">
              <w:rPr>
                <w:rFonts w:asciiTheme="minorHAnsi" w:hAnsiTheme="minorHAnsi" w:cstheme="minorHAnsi"/>
                <w:color w:val="17365D" w:themeColor="text2" w:themeShade="BF"/>
              </w:rPr>
              <w:t>Strategic Items</w:t>
            </w:r>
          </w:p>
        </w:tc>
      </w:tr>
      <w:tr w:rsidR="0042461B" w:rsidRPr="004C5FE3" w14:paraId="25535A7B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99379" w14:textId="77777777" w:rsidR="0042461B" w:rsidRPr="004C5FE3" w:rsidRDefault="0042461B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42B587" w14:textId="77777777" w:rsidR="0042461B" w:rsidRDefault="0042461B" w:rsidP="0042461B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PMI Core Services / Charter Renewal 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09ACADE7" w14:textId="77777777" w:rsidR="0042461B" w:rsidRPr="00155010" w:rsidRDefault="0042461B" w:rsidP="0042461B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 w:rsidRPr="00155010">
              <w:rPr>
                <w:rFonts w:asciiTheme="minorHAnsi" w:hAnsiTheme="minorHAnsi" w:cstheme="minorHAnsi"/>
              </w:rPr>
              <w:t xml:space="preserve">Sharon 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EDFF4A" w14:textId="77777777" w:rsidR="0042461B" w:rsidRDefault="0042461B" w:rsidP="0042461B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460999">
              <w:rPr>
                <w:rFonts w:asciiTheme="minorHAnsi" w:eastAsiaTheme="minorEastAsia" w:hAnsiTheme="minorHAnsi" w:cstheme="minorBidi"/>
                <w:szCs w:val="20"/>
              </w:rPr>
              <w:t>-</w:t>
            </w:r>
            <w:r>
              <w:rPr>
                <w:rFonts w:asciiTheme="minorHAnsi" w:eastAsiaTheme="minorEastAsia" w:hAnsiTheme="minorHAnsi" w:cstheme="minorBidi"/>
              </w:rPr>
              <w:t xml:space="preserve"> Complete; Thanks to Ed for Financials info &amp; Taxes</w:t>
            </w:r>
          </w:p>
          <w:p w14:paraId="6A8765FF" w14:textId="1553B3AD" w:rsidR="00F113AA" w:rsidRPr="00460999" w:rsidRDefault="00F113AA" w:rsidP="0042461B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e needed to give our Tax Returns to PMI. Also, we gave the Core Services Document &amp; Plan for 2019.</w:t>
            </w:r>
          </w:p>
        </w:tc>
      </w:tr>
      <w:tr w:rsidR="0042461B" w:rsidRPr="004C5FE3" w14:paraId="395F35ED" w14:textId="77777777" w:rsidTr="550C75B2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9F23F" w14:textId="77777777" w:rsidR="0042461B" w:rsidRPr="004C5FE3" w:rsidRDefault="0042461B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F7FFCA" w14:textId="77777777" w:rsidR="0042461B" w:rsidRDefault="0042461B" w:rsidP="00AA49C0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egion 5 &amp; 14 LIM – March 7-9, 2019 Feedback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B3EF1DE" w14:textId="77777777" w:rsidR="0042461B" w:rsidRPr="00155010" w:rsidRDefault="0042461B" w:rsidP="00460999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 w:rsidRPr="00155010">
              <w:rPr>
                <w:rFonts w:asciiTheme="minorHAnsi" w:hAnsiTheme="minorHAnsi" w:cstheme="minorHAnsi"/>
              </w:rPr>
              <w:t xml:space="preserve">Sharon 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6EFB92" w14:textId="77777777" w:rsidR="0042461B" w:rsidRDefault="550C75B2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-</w:t>
            </w:r>
            <w:r w:rsidRPr="550C75B2">
              <w:rPr>
                <w:rFonts w:asciiTheme="minorHAnsi" w:eastAsiaTheme="minorEastAsia" w:hAnsiTheme="minorHAnsi" w:cstheme="minorBidi"/>
                <w:color w:val="auto"/>
              </w:rPr>
              <w:t xml:space="preserve"> 3 ideas from each participant</w:t>
            </w:r>
          </w:p>
          <w:p w14:paraId="04D08130" w14:textId="5E3D14A1" w:rsidR="00B153BD" w:rsidRDefault="00F113AA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- CP Media Sponsorship – </w:t>
            </w:r>
            <w:r w:rsidR="00B153BD">
              <w:rPr>
                <w:rFonts w:asciiTheme="minorHAnsi" w:eastAsiaTheme="minorEastAsia" w:hAnsiTheme="minorHAnsi" w:cstheme="minorBidi"/>
                <w:color w:val="auto"/>
              </w:rPr>
              <w:t>Partnership with other Chapters</w:t>
            </w:r>
            <w:r w:rsidR="005F6E49">
              <w:rPr>
                <w:rFonts w:asciiTheme="minorHAnsi" w:eastAsiaTheme="minorEastAsia" w:hAnsiTheme="minorHAnsi" w:cstheme="minorBidi"/>
                <w:color w:val="auto"/>
              </w:rPr>
              <w:t xml:space="preserve"> – Brainstorming on the Mobile App</w:t>
            </w:r>
            <w:r w:rsidR="00B153BD">
              <w:rPr>
                <w:rFonts w:asciiTheme="minorHAnsi" w:eastAsiaTheme="minorEastAsia" w:hAnsiTheme="minorHAnsi" w:cstheme="minorBidi"/>
                <w:color w:val="auto"/>
              </w:rPr>
              <w:t>.</w:t>
            </w:r>
          </w:p>
          <w:p w14:paraId="684D3CAD" w14:textId="189CF95D" w:rsidR="005F6E49" w:rsidRDefault="005F6E49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 w:rsidRPr="005F6E49">
              <w:rPr>
                <w:rFonts w:asciiTheme="minorHAnsi" w:eastAsiaTheme="minorEastAsia" w:hAnsiTheme="minorHAnsi" w:cstheme="minorBidi"/>
                <w:b/>
                <w:color w:val="auto"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Ron to reach out to Uma </w:t>
            </w: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Hiremagalu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from Washi</w:t>
            </w:r>
            <w:r w:rsidR="00C61DC7">
              <w:rPr>
                <w:rFonts w:asciiTheme="minorHAnsi" w:eastAsiaTheme="minorEastAsia" w:hAnsiTheme="minorHAnsi" w:cstheme="minorBidi"/>
                <w:color w:val="auto"/>
              </w:rPr>
              <w:t>n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gton DC Chapter on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the Mobile App</w:t>
            </w:r>
            <w:r w:rsidR="00C61DC7">
              <w:rPr>
                <w:rFonts w:asciiTheme="minorHAnsi" w:eastAsiaTheme="minorEastAsia" w:hAnsiTheme="minorHAnsi" w:cstheme="minorBidi"/>
                <w:color w:val="auto"/>
              </w:rPr>
              <w:t xml:space="preserve"> - </w:t>
            </w:r>
            <w:r w:rsidR="00C61DC7" w:rsidRPr="00C61DC7">
              <w:rPr>
                <w:rFonts w:asciiTheme="minorHAnsi" w:eastAsiaTheme="minorEastAsia" w:hAnsiTheme="minorHAnsi" w:cstheme="minorBidi"/>
                <w:b/>
                <w:color w:val="auto"/>
              </w:rPr>
              <w:t>Done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.</w:t>
            </w:r>
          </w:p>
          <w:p w14:paraId="080A55F7" w14:textId="77777777" w:rsidR="00B153BD" w:rsidRDefault="00B153BD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– IIL promised to print our PDD Brochure for free this year.</w:t>
            </w:r>
          </w:p>
          <w:p w14:paraId="42A08D5B" w14:textId="264389CD" w:rsidR="00B153BD" w:rsidRDefault="00B153BD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– Atlanta Chapter provided a Booklet of their Services.</w:t>
            </w:r>
          </w:p>
          <w:p w14:paraId="2263F25A" w14:textId="77777777" w:rsidR="00F113AA" w:rsidRDefault="00F113AA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 w:rsidRPr="00B153BD">
              <w:rPr>
                <w:rFonts w:asciiTheme="minorHAnsi" w:eastAsiaTheme="minorEastAsia" w:hAnsiTheme="minorHAnsi" w:cstheme="minorBidi"/>
                <w:b/>
                <w:color w:val="auto"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Sharon will send out an email asking for ideas learnt during the Regional LIM - Participants to respond.</w:t>
            </w:r>
          </w:p>
          <w:p w14:paraId="1F72F646" w14:textId="4662EB33" w:rsidR="00B153BD" w:rsidRPr="00460999" w:rsidRDefault="00B153BD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B153BD">
              <w:rPr>
                <w:rFonts w:asciiTheme="minorHAnsi" w:eastAsiaTheme="minorEastAsia" w:hAnsiTheme="minorHAnsi" w:cstheme="minorBidi"/>
                <w:b/>
                <w:color w:val="auto"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Sharon to forward the link to all Regional LIM Presentations to the Board.</w:t>
            </w:r>
          </w:p>
        </w:tc>
      </w:tr>
      <w:tr w:rsidR="0042461B" w:rsidRPr="004C5FE3" w14:paraId="16040FE5" w14:textId="77777777" w:rsidTr="550C75B2">
        <w:trPr>
          <w:cantSplit/>
          <w:trHeight w:val="1132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E6F91" w14:textId="77777777" w:rsidR="0042461B" w:rsidRPr="004C5FE3" w:rsidRDefault="0042461B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DBD638" w14:textId="77777777" w:rsidR="0042461B" w:rsidRDefault="0042461B" w:rsidP="0042461B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2019 2nd Quarter Volunteer Vote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6F7D260" w14:textId="77777777" w:rsidR="0042461B" w:rsidRPr="00155010" w:rsidRDefault="0042461B" w:rsidP="003F456A">
            <w:pPr>
              <w:spacing w:before="0" w:after="160" w:line="259" w:lineRule="auto"/>
              <w:rPr>
                <w:rFonts w:asciiTheme="minorHAnsi" w:hAnsiTheme="minorHAnsi" w:cstheme="minorHAnsi"/>
              </w:rPr>
            </w:pPr>
            <w:r w:rsidRPr="00155010"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AE7BF" w14:textId="77777777" w:rsidR="0042461B" w:rsidRDefault="550C75B2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 xml:space="preserve">- </w:t>
            </w:r>
            <w:r w:rsidRPr="550C75B2">
              <w:rPr>
                <w:rFonts w:asciiTheme="minorHAnsi" w:eastAsiaTheme="minorEastAsia" w:hAnsiTheme="minorHAnsi" w:cstheme="minorBidi"/>
                <w:color w:val="auto"/>
              </w:rPr>
              <w:t>Think of who to nominate; recognition at June meeting</w:t>
            </w:r>
            <w:r w:rsidR="005F6E49">
              <w:rPr>
                <w:rFonts w:asciiTheme="minorHAnsi" w:eastAsiaTheme="minorEastAsia" w:hAnsiTheme="minorHAnsi" w:cstheme="minorBidi"/>
                <w:color w:val="auto"/>
              </w:rPr>
              <w:t xml:space="preserve"> – Will be recognized at our June Dinner Meeting on 06/19/2019.</w:t>
            </w:r>
          </w:p>
          <w:p w14:paraId="68C51495" w14:textId="742B94A3" w:rsidR="005F6E49" w:rsidRDefault="005F6E49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 w:rsidRPr="005F6E49">
              <w:rPr>
                <w:rFonts w:asciiTheme="minorHAnsi" w:eastAsiaTheme="minorEastAsia" w:hAnsiTheme="minorHAnsi" w:cstheme="minorBidi"/>
                <w:b/>
                <w:color w:val="auto"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Gail to </w:t>
            </w:r>
            <w:r w:rsidR="00C61DC7">
              <w:rPr>
                <w:rFonts w:asciiTheme="minorHAnsi" w:eastAsiaTheme="minorEastAsia" w:hAnsiTheme="minorHAnsi" w:cstheme="minorBidi"/>
                <w:color w:val="auto"/>
              </w:rPr>
              <w:t>check with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  <w:r w:rsidR="00C61DC7">
              <w:rPr>
                <w:rFonts w:asciiTheme="minorHAnsi" w:eastAsiaTheme="minorEastAsia" w:hAnsiTheme="minorHAnsi" w:cstheme="minorBidi"/>
                <w:color w:val="auto"/>
              </w:rPr>
              <w:t xml:space="preserve">Kelly about reaching out to 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Capital Kanban/Agile Richmond regarding June Dinner Meeting on Kanban</w:t>
            </w:r>
            <w:r w:rsidR="00C61DC7">
              <w:rPr>
                <w:rFonts w:asciiTheme="minorHAnsi" w:eastAsiaTheme="minorEastAsia" w:hAnsiTheme="minorHAnsi" w:cstheme="minorBidi"/>
                <w:color w:val="auto"/>
              </w:rPr>
              <w:t>/Dragon Boat (GWN)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.</w:t>
            </w:r>
          </w:p>
          <w:p w14:paraId="6BB9E253" w14:textId="42B261C8" w:rsidR="00C61DC7" w:rsidRPr="00460999" w:rsidRDefault="00C61DC7" w:rsidP="550C75B2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- Kelly needs to be involved on these discussions as she is working on the Partnership Agreements.</w:t>
            </w:r>
          </w:p>
        </w:tc>
      </w:tr>
      <w:tr w:rsidR="0042461B" w:rsidRPr="004C5FE3" w14:paraId="6124DFCE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E523C" w14:textId="77777777" w:rsidR="0042461B" w:rsidRDefault="0042461B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4C115D" w14:textId="77777777" w:rsidR="0042461B" w:rsidRDefault="0042461B" w:rsidP="00F1546A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uccession Planning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9EECC76" w14:textId="77777777" w:rsidR="0042461B" w:rsidRPr="00155010" w:rsidRDefault="0042461B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 w:rsidRPr="00155010"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CD7659" w14:textId="6E3928A5" w:rsidR="0042461B" w:rsidRDefault="550C75B2" w:rsidP="550C75B2">
            <w:pPr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- Who are you grooming to take your role?</w:t>
            </w:r>
          </w:p>
          <w:p w14:paraId="21D94418" w14:textId="3C5CCF8E" w:rsidR="00DA5C72" w:rsidRDefault="00DA5C72" w:rsidP="550C75B2">
            <w:pPr>
              <w:rPr>
                <w:rFonts w:asciiTheme="minorHAnsi" w:eastAsiaTheme="minorEastAsia" w:hAnsiTheme="minorHAnsi" w:cstheme="minorBidi"/>
              </w:rPr>
            </w:pPr>
            <w:r w:rsidRPr="00DA5C72">
              <w:rPr>
                <w:rFonts w:asciiTheme="minorHAnsi" w:eastAsiaTheme="minorEastAsia" w:hAnsiTheme="minorHAnsi" w:cstheme="minorBidi"/>
                <w:b/>
                <w:u w:val="single"/>
              </w:rPr>
              <w:t>Idea:</w:t>
            </w:r>
            <w:r>
              <w:rPr>
                <w:rFonts w:asciiTheme="minorHAnsi" w:eastAsiaTheme="minorEastAsia" w:hAnsiTheme="minorHAnsi" w:cstheme="minorBidi"/>
              </w:rPr>
              <w:t xml:space="preserve"> Reach out to people and encourage/mentor them.</w:t>
            </w:r>
          </w:p>
          <w:p w14:paraId="635F7CA7" w14:textId="77777777" w:rsidR="00DA5C72" w:rsidRDefault="00DA5C72" w:rsidP="550C75B2">
            <w:pPr>
              <w:rPr>
                <w:rFonts w:asciiTheme="minorHAnsi" w:eastAsiaTheme="minorEastAsia" w:hAnsiTheme="minorHAnsi" w:cstheme="minorBidi"/>
              </w:rPr>
            </w:pPr>
            <w:r w:rsidRPr="00DA5C72">
              <w:rPr>
                <w:rFonts w:asciiTheme="minorHAnsi" w:eastAsiaTheme="minorEastAsia" w:hAnsiTheme="minorHAnsi" w:cstheme="minorBidi"/>
                <w:b/>
                <w:u w:val="single"/>
              </w:rPr>
              <w:t>Idea:</w:t>
            </w:r>
            <w:r>
              <w:rPr>
                <w:rFonts w:asciiTheme="minorHAnsi" w:eastAsiaTheme="minorEastAsia" w:hAnsiTheme="minorHAnsi" w:cstheme="minorBidi"/>
              </w:rPr>
              <w:t xml:space="preserve"> Leave a Sign-Up sheet at the Registration Desk during Dinner Meetings and announce about this during Announcements.</w:t>
            </w:r>
          </w:p>
          <w:p w14:paraId="5BD715F2" w14:textId="77777777" w:rsidR="00DA5C72" w:rsidRDefault="00DA5C72" w:rsidP="550C75B2">
            <w:pPr>
              <w:rPr>
                <w:rFonts w:asciiTheme="minorHAnsi" w:eastAsiaTheme="minorEastAsia" w:hAnsiTheme="minorHAnsi" w:cstheme="minorBidi"/>
              </w:rPr>
            </w:pPr>
            <w:r w:rsidRPr="00DA5C72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James/Phil to print the Volunteer Need Forms and bring it to the Dinner Meetings.</w:t>
            </w:r>
          </w:p>
          <w:p w14:paraId="52E56223" w14:textId="1ADC40F9" w:rsidR="00D350FB" w:rsidRPr="0028561F" w:rsidRDefault="00D350FB" w:rsidP="550C75B2">
            <w:pPr>
              <w:rPr>
                <w:rFonts w:asciiTheme="minorHAnsi" w:eastAsiaTheme="minorEastAsia" w:hAnsiTheme="minorHAnsi" w:cstheme="minorBidi"/>
              </w:rPr>
            </w:pPr>
            <w:r w:rsidRPr="00D350FB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Sharon to send out the Volunteer Need Form to the Board.</w:t>
            </w:r>
          </w:p>
        </w:tc>
      </w:tr>
      <w:tr w:rsidR="0042461B" w14:paraId="0FBB0688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47A01" w14:textId="77777777" w:rsidR="0042461B" w:rsidRDefault="0042461B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28FD1F" w14:textId="77777777" w:rsidR="0042461B" w:rsidRDefault="00561427" w:rsidP="00F1546A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lection Planning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B4DEA40" w14:textId="77777777" w:rsidR="0042461B" w:rsidRPr="00155010" w:rsidRDefault="0042461B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 w:rsidRPr="00155010">
              <w:rPr>
                <w:rFonts w:asciiTheme="minorHAnsi" w:hAnsiTheme="minorHAnsi" w:cstheme="minorHAnsi"/>
              </w:rPr>
              <w:t>Kelly</w:t>
            </w:r>
            <w:r w:rsidR="00561427" w:rsidRPr="00155010">
              <w:rPr>
                <w:rFonts w:asciiTheme="minorHAnsi" w:hAnsiTheme="minorHAnsi" w:cstheme="minorHAnsi"/>
              </w:rPr>
              <w:t xml:space="preserve"> / 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43CB0F" w14:textId="7C15DDEB" w:rsidR="0042461B" w:rsidRDefault="00D350FB" w:rsidP="00F1546A">
            <w:pPr>
              <w:rPr>
                <w:rFonts w:asciiTheme="minorHAnsi" w:eastAsiaTheme="minorEastAsia" w:hAnsiTheme="minorHAnsi" w:cstheme="minorBidi"/>
              </w:rPr>
            </w:pPr>
            <w:r w:rsidRPr="00D350FB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Kelly to look into this and form the Nomination Committee.</w:t>
            </w:r>
          </w:p>
        </w:tc>
      </w:tr>
      <w:tr w:rsidR="00561427" w14:paraId="545B6341" w14:textId="77777777" w:rsidTr="550C75B2">
        <w:trPr>
          <w:cantSplit/>
          <w:trHeight w:val="219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7D680" w14:textId="77777777" w:rsidR="00561427" w:rsidRPr="00561427" w:rsidRDefault="00561427" w:rsidP="00561427">
            <w:pPr>
              <w:pStyle w:val="ListParagraph"/>
              <w:numPr>
                <w:ilvl w:val="0"/>
                <w:numId w:val="5"/>
              </w:numPr>
              <w:rPr>
                <w:rFonts w:asciiTheme="minorHAnsi" w:eastAsiaTheme="minorEastAsia" w:hAnsiTheme="minorHAnsi" w:cstheme="minorBidi"/>
                <w:u w:val="single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</w:rPr>
              <w:t>General Agenda</w:t>
            </w:r>
          </w:p>
        </w:tc>
      </w:tr>
      <w:tr w:rsidR="00561427" w14:paraId="6FD2634F" w14:textId="77777777" w:rsidTr="550C75B2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59315" w14:textId="77777777" w:rsidR="00561427" w:rsidRDefault="00561427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4E771F" w14:textId="77777777" w:rsidR="00561427" w:rsidRPr="00155010" w:rsidRDefault="00561427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 w:rsidRPr="00155010">
              <w:rPr>
                <w:rFonts w:asciiTheme="minorHAnsi" w:eastAsiaTheme="minorEastAsia" w:hAnsiTheme="minorHAnsi" w:cstheme="minorBidi"/>
              </w:rPr>
              <w:t>Website update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8A6B746" w14:textId="77777777" w:rsidR="00561427" w:rsidRPr="00D557AD" w:rsidRDefault="00561427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 w:rsidRPr="00D557AD">
              <w:rPr>
                <w:rFonts w:asciiTheme="minorHAnsi" w:hAnsiTheme="minorHAnsi" w:cstheme="minorHAnsi"/>
              </w:rPr>
              <w:t>Ron / All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BB0C3" w14:textId="77777777" w:rsidR="00561427" w:rsidRDefault="00FB6991" w:rsidP="00F1546A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cholarship page is up.</w:t>
            </w:r>
          </w:p>
          <w:p w14:paraId="6537F28F" w14:textId="1DD42185" w:rsidR="00FB6991" w:rsidRPr="00FB6991" w:rsidRDefault="00FB6991" w:rsidP="00F1546A">
            <w:pPr>
              <w:rPr>
                <w:rFonts w:asciiTheme="minorHAnsi" w:eastAsiaTheme="minorEastAsia" w:hAnsiTheme="minorHAnsi" w:cstheme="minorBidi"/>
              </w:rPr>
            </w:pPr>
            <w:r w:rsidRPr="00FB6991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933BCB">
              <w:rPr>
                <w:rFonts w:asciiTheme="minorHAnsi" w:eastAsiaTheme="minorEastAsia" w:hAnsiTheme="minorHAnsi" w:cstheme="minorBidi"/>
              </w:rPr>
              <w:t>All Board Members</w:t>
            </w:r>
            <w:r>
              <w:rPr>
                <w:rFonts w:asciiTheme="minorHAnsi" w:eastAsiaTheme="minorEastAsia" w:hAnsiTheme="minorHAnsi" w:cstheme="minorBidi"/>
              </w:rPr>
              <w:t xml:space="preserve"> to </w:t>
            </w:r>
            <w:r w:rsidR="00933BCB">
              <w:rPr>
                <w:rFonts w:asciiTheme="minorHAnsi" w:eastAsiaTheme="minorEastAsia" w:hAnsiTheme="minorHAnsi" w:cstheme="minorBidi"/>
              </w:rPr>
              <w:t>browse around our website</w:t>
            </w:r>
            <w:r>
              <w:rPr>
                <w:rFonts w:asciiTheme="minorHAnsi" w:eastAsiaTheme="minorEastAsia" w:hAnsiTheme="minorHAnsi" w:cstheme="minorBidi"/>
              </w:rPr>
              <w:t xml:space="preserve"> and forward your suggestions to Ron</w:t>
            </w:r>
            <w:r w:rsidR="006D69D7">
              <w:rPr>
                <w:rFonts w:asciiTheme="minorHAnsi" w:eastAsiaTheme="minorEastAsia" w:hAnsiTheme="minorHAnsi" w:cstheme="minorBidi"/>
              </w:rPr>
              <w:t xml:space="preserve"> – Ron will reach out to the Board Members for Website improvement suggestions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7C6032" w14:paraId="75BF4C85" w14:textId="77777777" w:rsidTr="550C75B2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19848" w14:textId="77777777"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1BD4F4" w14:textId="3F27681A" w:rsidR="007C6032" w:rsidRPr="00155010" w:rsidRDefault="007C6032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novation Director Nomination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0C56377" w14:textId="5F227761" w:rsidR="007C6032" w:rsidRPr="00D557AD" w:rsidRDefault="007C6032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ail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85A95D" w14:textId="2DD4E2DE" w:rsidR="007C6032" w:rsidRPr="00A31F76" w:rsidRDefault="00A31F76" w:rsidP="00A31F76">
            <w:pPr>
              <w:rPr>
                <w:rFonts w:asciiTheme="minorHAnsi" w:eastAsiaTheme="minorEastAsia" w:hAnsiTheme="minorHAnsi" w:cstheme="minorBidi"/>
              </w:rPr>
            </w:pPr>
            <w:r w:rsidRPr="00A31F76">
              <w:rPr>
                <w:rFonts w:asciiTheme="minorHAnsi" w:eastAsiaTheme="minorEastAsia" w:hAnsiTheme="minorHAnsi" w:cstheme="minorBidi"/>
                <w:b/>
                <w:u w:val="single"/>
              </w:rPr>
              <w:t>Motion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00A31F76">
              <w:rPr>
                <w:rFonts w:asciiTheme="minorHAnsi" w:eastAsiaTheme="minorEastAsia" w:hAnsiTheme="minorHAnsi" w:cstheme="minorBidi"/>
              </w:rPr>
              <w:t>September is nominated by Gail</w:t>
            </w:r>
            <w:r>
              <w:rPr>
                <w:rFonts w:asciiTheme="minorHAnsi" w:eastAsiaTheme="minorEastAsia" w:hAnsiTheme="minorHAnsi" w:cstheme="minorBidi"/>
              </w:rPr>
              <w:t>/Sharon – All approved - Motion passed</w:t>
            </w:r>
            <w:r w:rsidRPr="00A31F76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7C6032" w14:paraId="2F051A61" w14:textId="77777777" w:rsidTr="550C75B2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7E5D0" w14:textId="77777777"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48508E" w14:textId="00D05D0E" w:rsidR="007C6032" w:rsidRPr="00155010" w:rsidRDefault="007C6032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ponsorship Planning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C4711F5" w14:textId="5C6C349C" w:rsidR="007C6032" w:rsidRPr="00D557AD" w:rsidRDefault="007C6032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7AA1F7" w14:textId="2F4C21E8" w:rsidR="00A31F76" w:rsidRDefault="00A31F76" w:rsidP="00F1546A">
            <w:pPr>
              <w:rPr>
                <w:rFonts w:asciiTheme="minorHAnsi" w:eastAsiaTheme="minorEastAsia" w:hAnsiTheme="minorHAnsi" w:cstheme="minorBidi"/>
              </w:rPr>
            </w:pPr>
            <w:r w:rsidRPr="00A31F76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</w:t>
            </w:r>
            <w:r>
              <w:rPr>
                <w:rFonts w:asciiTheme="minorHAnsi" w:eastAsiaTheme="minorEastAsia" w:hAnsiTheme="minorHAnsi" w:cstheme="minorBidi"/>
              </w:rPr>
              <w:t xml:space="preserve"> to schedule this</w:t>
            </w:r>
            <w:r>
              <w:rPr>
                <w:rFonts w:asciiTheme="minorHAnsi" w:eastAsiaTheme="minorEastAsia" w:hAnsiTheme="minorHAnsi" w:cstheme="minorBidi"/>
              </w:rPr>
              <w:t xml:space="preserve"> planning to explore Sponsorship opportunities.</w:t>
            </w:r>
          </w:p>
          <w:p w14:paraId="16BD93B5" w14:textId="01D832BE" w:rsidR="00A31F76" w:rsidRDefault="00A31F76" w:rsidP="00F1546A">
            <w:pPr>
              <w:rPr>
                <w:rFonts w:asciiTheme="minorHAnsi" w:eastAsiaTheme="minorEastAsia" w:hAnsiTheme="minorHAnsi" w:cstheme="minorBidi"/>
              </w:rPr>
            </w:pPr>
            <w:r w:rsidRPr="00A31F76">
              <w:rPr>
                <w:rFonts w:asciiTheme="minorHAnsi" w:eastAsiaTheme="minorEastAsia" w:hAnsiTheme="minorHAnsi" w:cstheme="minorBidi"/>
              </w:rPr>
              <w:t xml:space="preserve">- </w:t>
            </w:r>
            <w:r>
              <w:rPr>
                <w:rFonts w:asciiTheme="minorHAnsi" w:eastAsiaTheme="minorEastAsia" w:hAnsiTheme="minorHAnsi" w:cstheme="minorBidi"/>
              </w:rPr>
              <w:t>We can check with CP Media.</w:t>
            </w:r>
          </w:p>
          <w:p w14:paraId="6D88AA95" w14:textId="3B5B0E9B" w:rsidR="007C6032" w:rsidRPr="00A31F76" w:rsidRDefault="00A31F76" w:rsidP="00F1546A">
            <w:pPr>
              <w:rPr>
                <w:rFonts w:asciiTheme="minorHAnsi" w:eastAsiaTheme="minorEastAsia" w:hAnsiTheme="minorHAnsi" w:cstheme="minorBidi"/>
              </w:rPr>
            </w:pPr>
            <w:r w:rsidRPr="00A31F76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Sharon to send CP Media contact to Ron.</w:t>
            </w:r>
          </w:p>
        </w:tc>
      </w:tr>
      <w:tr w:rsidR="007C6032" w14:paraId="4DE5CE0E" w14:textId="77777777" w:rsidTr="550C75B2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DF95A" w14:textId="77777777"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73E7EE" w14:textId="16A67802" w:rsidR="007C6032" w:rsidRDefault="007C6032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et up Board Meetings as remote Meeting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B958793" w14:textId="519AA721" w:rsidR="007C6032" w:rsidRDefault="007C6032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C4D6C" w14:textId="644642EB" w:rsidR="007C6032" w:rsidRDefault="00A31F76" w:rsidP="00F1546A">
            <w:pPr>
              <w:rPr>
                <w:rFonts w:asciiTheme="minorHAnsi" w:eastAsiaTheme="minorEastAsia" w:hAnsiTheme="minorHAnsi" w:cstheme="minorBidi"/>
              </w:rPr>
            </w:pPr>
            <w:r w:rsidRPr="00A31F76">
              <w:rPr>
                <w:rFonts w:asciiTheme="minorHAnsi" w:eastAsiaTheme="minorEastAsia" w:hAnsiTheme="minorHAnsi" w:cstheme="minorBidi"/>
              </w:rPr>
              <w:t xml:space="preserve">- </w:t>
            </w:r>
            <w:r>
              <w:rPr>
                <w:rFonts w:asciiTheme="minorHAnsi" w:eastAsiaTheme="minorEastAsia" w:hAnsiTheme="minorHAnsi" w:cstheme="minorBidi"/>
              </w:rPr>
              <w:t>Gail brought up this idea</w:t>
            </w:r>
            <w:r w:rsidR="002A3144">
              <w:rPr>
                <w:rFonts w:asciiTheme="minorHAnsi" w:eastAsiaTheme="minorEastAsia" w:hAnsiTheme="minorHAnsi" w:cstheme="minorBidi"/>
              </w:rPr>
              <w:t xml:space="preserve"> – It is optional to come in person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  <w:p w14:paraId="2A4FD09D" w14:textId="77777777" w:rsidR="002A3144" w:rsidRDefault="002A3144" w:rsidP="00F1546A">
            <w:pPr>
              <w:rPr>
                <w:rFonts w:asciiTheme="minorHAnsi" w:eastAsiaTheme="minorEastAsia" w:hAnsiTheme="minorHAnsi" w:cstheme="minorBidi"/>
              </w:rPr>
            </w:pPr>
            <w:r w:rsidRPr="002A3144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to test live meeting/webinar options with the Team.</w:t>
            </w:r>
          </w:p>
          <w:p w14:paraId="327F04BE" w14:textId="283A2BB9" w:rsidR="002A3144" w:rsidRPr="00A31F76" w:rsidRDefault="002A3144" w:rsidP="00F1546A">
            <w:pPr>
              <w:rPr>
                <w:rFonts w:asciiTheme="minorHAnsi" w:eastAsiaTheme="minorEastAsia" w:hAnsiTheme="minorHAnsi" w:cstheme="minorBidi"/>
              </w:rPr>
            </w:pPr>
            <w:r w:rsidRPr="002A3144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to check if Live Meeting will work at Legends Grille.</w:t>
            </w:r>
          </w:p>
        </w:tc>
      </w:tr>
      <w:tr w:rsidR="007C6032" w14:paraId="2C58D2E9" w14:textId="77777777" w:rsidTr="550C75B2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1E771" w14:textId="77777777" w:rsidR="007C6032" w:rsidRDefault="007C6032" w:rsidP="00F1546A">
            <w:pPr>
              <w:rPr>
                <w:rFonts w:asciiTheme="majorHAnsi" w:hAnsiTheme="majorHAnsi" w:cs="Arial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8B550" w14:textId="335CEAFE" w:rsidR="007C6032" w:rsidRDefault="00933BCB" w:rsidP="00155010">
            <w:pPr>
              <w:pStyle w:val="ListParagraph"/>
              <w:numPr>
                <w:ilvl w:val="0"/>
                <w:numId w:val="18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redericksburg Meeting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0000A10C" w14:textId="68E005DC" w:rsidR="007C6032" w:rsidRDefault="00933BCB" w:rsidP="00F1546A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ail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2EFAD0" w14:textId="0F9698F4" w:rsidR="007C6032" w:rsidRPr="00933BCB" w:rsidRDefault="00933BCB" w:rsidP="00933BCB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Pr="00933BCB">
              <w:rPr>
                <w:rFonts w:asciiTheme="minorHAnsi" w:eastAsiaTheme="minorEastAsia" w:hAnsiTheme="minorHAnsi" w:cstheme="minorBidi"/>
              </w:rPr>
              <w:t xml:space="preserve">Meet &amp; Greet </w:t>
            </w:r>
            <w:r>
              <w:rPr>
                <w:rFonts w:asciiTheme="minorHAnsi" w:eastAsiaTheme="minorEastAsia" w:hAnsiTheme="minorHAnsi" w:cstheme="minorBidi"/>
              </w:rPr>
              <w:t xml:space="preserve">is </w:t>
            </w:r>
            <w:r w:rsidRPr="00933BCB">
              <w:rPr>
                <w:rFonts w:asciiTheme="minorHAnsi" w:eastAsiaTheme="minorEastAsia" w:hAnsiTheme="minorHAnsi" w:cstheme="minorBidi"/>
              </w:rPr>
              <w:t>planned at 6:30 pm on 5/14/2019</w:t>
            </w:r>
            <w:r w:rsidR="00C61DC7"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561427" w:rsidRPr="004C5FE3" w14:paraId="511763F9" w14:textId="77777777" w:rsidTr="550C75B2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4AEDD" w14:textId="77777777" w:rsidR="00561427" w:rsidRPr="00561427" w:rsidRDefault="00155010" w:rsidP="00561427">
            <w:pPr>
              <w:pStyle w:val="ListParagraph"/>
              <w:keepNext/>
              <w:keepLines/>
              <w:numPr>
                <w:ilvl w:val="0"/>
                <w:numId w:val="5"/>
              </w:numPr>
              <w:spacing w:before="0"/>
              <w:rPr>
                <w:rFonts w:asciiTheme="minorHAnsi" w:eastAsiaTheme="majorEastAsia" w:hAnsiTheme="minorHAnsi" w:cstheme="minorHAnsi"/>
                <w:color w:val="17365D" w:themeColor="text2" w:themeShade="BF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VP </w:t>
            </w:r>
            <w:r w:rsidR="00561427" w:rsidRPr="00561427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rea Items</w:t>
            </w:r>
          </w:p>
        </w:tc>
      </w:tr>
      <w:tr w:rsidR="00561427" w:rsidRPr="004C5FE3" w14:paraId="24365260" w14:textId="77777777" w:rsidTr="550C75B2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F2879" w14:textId="77777777" w:rsidR="00561427" w:rsidRPr="7466F25E" w:rsidRDefault="00561427" w:rsidP="00F154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CDBFC5" w14:textId="77777777" w:rsidR="00561427" w:rsidRDefault="550C75B2" w:rsidP="550C75B2">
            <w:pPr>
              <w:spacing w:before="0"/>
              <w:ind w:left="173" w:right="144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52219070" w14:textId="77777777" w:rsidR="00561427" w:rsidRDefault="00561427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</w:t>
            </w:r>
          </w:p>
        </w:tc>
        <w:tc>
          <w:tcPr>
            <w:tcW w:w="5385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9D0D3C" w14:textId="77777777" w:rsidR="00561427" w:rsidRPr="00735BAB" w:rsidRDefault="00561427" w:rsidP="00F154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3C1B18FC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EF42" w14:textId="77777777"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lastRenderedPageBreak/>
              <w:t>Communications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4660F5" w14:textId="77777777" w:rsidR="0042461B" w:rsidRPr="004714CD" w:rsidRDefault="550C75B2" w:rsidP="550C75B2">
            <w:pPr>
              <w:spacing w:before="0"/>
              <w:ind w:left="173" w:right="144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1)</w:t>
            </w: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BC210E4" w14:textId="77777777" w:rsidR="0042461B" w:rsidRPr="00735BA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CD245A" w14:textId="77777777" w:rsidR="0042461B" w:rsidRPr="00735BAB" w:rsidRDefault="0042461B" w:rsidP="00F154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16A52E80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0C959" w14:textId="77777777"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2655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DD3341" w14:textId="77777777" w:rsidR="0042461B" w:rsidRPr="00735BAB" w:rsidRDefault="0042461B" w:rsidP="00F1546A">
            <w:pPr>
              <w:pStyle w:val="ListParagraph"/>
              <w:numPr>
                <w:ilvl w:val="0"/>
                <w:numId w:val="1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01194CD3" w14:textId="77777777" w:rsidR="0042461B" w:rsidRPr="00735BA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538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DD831B" w14:textId="1F98CAB5" w:rsidR="009360E5" w:rsidRPr="002A3144" w:rsidRDefault="009360E5" w:rsidP="002A3144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2A3144" w:rsidRPr="002A3144">
              <w:rPr>
                <w:rFonts w:asciiTheme="minorHAnsi" w:eastAsiaTheme="minorEastAsia" w:hAnsiTheme="minorHAnsi" w:cstheme="minorBidi"/>
              </w:rPr>
              <w:t>Gail is looking at various Workshops.</w:t>
            </w:r>
          </w:p>
        </w:tc>
      </w:tr>
      <w:tr w:rsidR="0042461B" w:rsidRPr="004C5FE3" w14:paraId="7C16278B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CA70" w14:textId="77777777"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2655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AE634" w14:textId="77777777" w:rsidR="0042461B" w:rsidRPr="00735BAB" w:rsidRDefault="0042461B" w:rsidP="00F1546A">
            <w:pPr>
              <w:pStyle w:val="ListParagraph"/>
              <w:numPr>
                <w:ilvl w:val="0"/>
                <w:numId w:val="1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Pr="700E4C0A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4FB8DE0E" w14:textId="77777777"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38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2E4BF6" w14:textId="77777777" w:rsidR="0042461B" w:rsidRDefault="009360E5" w:rsidP="009360E5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 xml:space="preserve">- </w:t>
            </w:r>
            <w:r w:rsidRPr="009360E5">
              <w:rPr>
                <w:rFonts w:asciiTheme="minorHAnsi" w:hAnsiTheme="minorHAnsi"/>
                <w:color w:val="000000" w:themeColor="text1"/>
              </w:rPr>
              <w:t>Ed &amp; Ron are working on Apple Square option.</w:t>
            </w:r>
          </w:p>
          <w:p w14:paraId="1231BE67" w14:textId="56D9DAD5" w:rsidR="00C61DC7" w:rsidRPr="009360E5" w:rsidRDefault="00C61DC7" w:rsidP="009360E5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 w:rsidRPr="00C61DC7">
              <w:rPr>
                <w:rFonts w:asciiTheme="minorHAnsi" w:hAnsiTheme="minorHAnsi"/>
                <w:b/>
                <w:color w:val="000000" w:themeColor="text1"/>
                <w:u w:val="single"/>
              </w:rPr>
              <w:t>AI:</w:t>
            </w:r>
            <w:r>
              <w:rPr>
                <w:rFonts w:asciiTheme="minorHAnsi" w:hAnsiTheme="minorHAnsi"/>
                <w:color w:val="000000" w:themeColor="text1"/>
              </w:rPr>
              <w:t xml:space="preserve"> Ron to create a Volunteer Recognition page which includes the Volunteer of the Year list.</w:t>
            </w:r>
          </w:p>
        </w:tc>
      </w:tr>
      <w:tr w:rsidR="0042461B" w:rsidRPr="004C5FE3" w14:paraId="4476E9D6" w14:textId="77777777" w:rsidTr="550C75B2">
        <w:trPr>
          <w:cantSplit/>
          <w:trHeight w:val="322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8194A" w14:textId="77777777"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FEB5B0" w14:textId="77777777" w:rsidR="0042461B" w:rsidRPr="00735BAB" w:rsidRDefault="0042461B" w:rsidP="00F1546A">
            <w:pPr>
              <w:pStyle w:val="ListParagraph"/>
              <w:numPr>
                <w:ilvl w:val="0"/>
                <w:numId w:val="12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D5BC99F" w14:textId="3484CDCD" w:rsidR="0042461B" w:rsidRPr="00735BAB" w:rsidRDefault="550C75B2" w:rsidP="550C75B2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D7AA69" w14:textId="77777777" w:rsidR="0042461B" w:rsidRPr="00735BA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150B8FC8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B512" w14:textId="77777777" w:rsidR="0042461B" w:rsidRPr="002B6851" w:rsidRDefault="0042461B" w:rsidP="00F154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55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96D064" w14:textId="77777777" w:rsidR="0042461B" w:rsidRPr="00735BAB" w:rsidRDefault="0042461B" w:rsidP="00F1546A">
            <w:pPr>
              <w:pStyle w:val="ListParagraph"/>
              <w:numPr>
                <w:ilvl w:val="0"/>
                <w:numId w:val="1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3F525EB9" w14:textId="77777777" w:rsidR="0042461B" w:rsidRPr="00735BA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  <w:tc>
          <w:tcPr>
            <w:tcW w:w="538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F1C98" w14:textId="4576D38D" w:rsidR="0042461B" w:rsidRPr="00735BAB" w:rsidRDefault="009360E5" w:rsidP="009360E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- Sharon thanks everyone on the Board</w:t>
            </w:r>
            <w:r w:rsidR="00226C68">
              <w:rPr>
                <w:rFonts w:asciiTheme="minorHAnsi" w:hAnsiTheme="minorHAnsi" w:cs="Arial"/>
                <w:szCs w:val="20"/>
              </w:rPr>
              <w:t xml:space="preserve"> for all their </w:t>
            </w:r>
            <w:proofErr w:type="spellStart"/>
            <w:r w:rsidR="00226C68">
              <w:rPr>
                <w:rFonts w:asciiTheme="minorHAnsi" w:hAnsiTheme="minorHAnsi" w:cs="Arial"/>
                <w:szCs w:val="20"/>
              </w:rPr>
              <w:t>hardwork</w:t>
            </w:r>
            <w:proofErr w:type="spellEnd"/>
            <w:r w:rsidR="00226C68">
              <w:rPr>
                <w:rFonts w:asciiTheme="minorHAnsi" w:hAnsiTheme="minorHAnsi" w:cs="Arial"/>
                <w:szCs w:val="20"/>
              </w:rPr>
              <w:t>/efforts</w:t>
            </w:r>
            <w:r>
              <w:rPr>
                <w:rFonts w:asciiTheme="minorHAnsi" w:hAnsiTheme="minorHAnsi" w:cs="Arial"/>
                <w:szCs w:val="20"/>
              </w:rPr>
              <w:t>.</w:t>
            </w:r>
          </w:p>
        </w:tc>
      </w:tr>
      <w:tr w:rsidR="00155010" w:rsidRPr="004C5FE3" w14:paraId="0ABA6400" w14:textId="77777777" w:rsidTr="550C75B2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087B7D" w14:textId="77777777" w:rsidR="00155010" w:rsidRPr="00155010" w:rsidRDefault="00155010" w:rsidP="00155010">
            <w:pPr>
              <w:pStyle w:val="ListParagraph"/>
              <w:numPr>
                <w:ilvl w:val="0"/>
                <w:numId w:val="5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ction</w:t>
            </w:r>
            <w:r w:rsidRPr="00155010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 Items</w:t>
            </w:r>
          </w:p>
        </w:tc>
      </w:tr>
      <w:tr w:rsidR="0042461B" w:rsidRPr="004C5FE3" w14:paraId="2FF737C6" w14:textId="77777777" w:rsidTr="550C75B2">
        <w:trPr>
          <w:cantSplit/>
          <w:trHeight w:val="219"/>
        </w:trPr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72C0D" w14:textId="77777777" w:rsidR="0042461B" w:rsidRPr="002B6851" w:rsidRDefault="0042461B" w:rsidP="00155010">
            <w:pPr>
              <w:pStyle w:val="ListParagraph"/>
              <w:numPr>
                <w:ilvl w:val="0"/>
                <w:numId w:val="0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55" w:type="dxa"/>
            <w:tcBorders>
              <w:top w:val="single" w:sz="8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FDA309" w14:textId="77777777"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8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0E8B18F1" w14:textId="77777777"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A21919" w14:textId="77777777"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58B47BEF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18F9B" w14:textId="77777777"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AE7A8C" w14:textId="77777777"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9244AA4" w14:textId="77777777"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8601FE" w14:textId="77777777"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399EA5BD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CABC7" w14:textId="77777777"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auto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7F62C4" w14:textId="77777777"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8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</w:tcPr>
          <w:p w14:paraId="011DAAE7" w14:textId="77777777"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538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08B5D1" w14:textId="152E94EA" w:rsidR="0042461B" w:rsidRDefault="00C96574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  <w:bookmarkStart w:id="0" w:name="_GoBack"/>
            <w:bookmarkEnd w:id="0"/>
          </w:p>
        </w:tc>
      </w:tr>
      <w:tr w:rsidR="0042461B" w:rsidRPr="004C5FE3" w14:paraId="16DEB4AB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9C6F4" w14:textId="77777777"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1F511A" w14:textId="77777777"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9C3DC" w14:textId="77777777"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23141B" w14:textId="77777777"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1F3B1409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C75D1" w14:textId="77777777"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4355AD" w14:textId="77777777"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5116" w14:textId="77777777"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F4E37C" w14:textId="77777777"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44FB30F8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6542E" w14:textId="77777777"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41E394" w14:textId="77777777"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B00AE" w14:textId="77777777"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C6D796" w14:textId="77777777"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2461B" w:rsidRPr="004C5FE3" w14:paraId="6E1831B3" w14:textId="77777777" w:rsidTr="550C75B2">
        <w:trPr>
          <w:cantSplit/>
          <w:trHeight w:val="219"/>
        </w:trPr>
        <w:tc>
          <w:tcPr>
            <w:tcW w:w="15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11D2A" w14:textId="77777777" w:rsidR="0042461B" w:rsidRPr="004C5FE3" w:rsidRDefault="0042461B" w:rsidP="00F154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126E5D" w14:textId="77777777" w:rsidR="0042461B" w:rsidRPr="007F0696" w:rsidRDefault="0042461B" w:rsidP="00F1546A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403A5" w14:textId="77777777" w:rsidR="0042461B" w:rsidRDefault="0042461B" w:rsidP="00F154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431CDC" w14:textId="77777777" w:rsidR="0042461B" w:rsidRDefault="0042461B" w:rsidP="00F1546A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9E398E2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0DC68F1C" w14:textId="77777777" w:rsidTr="550C75B2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1B7C0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6BD5F388" w14:textId="77777777" w:rsidTr="550C75B2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68DC4A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00D96CF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61851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14:paraId="16287F21" w14:textId="77777777" w:rsidTr="550C75B2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E93A62" w14:textId="77777777" w:rsidR="0045614D" w:rsidRPr="004C5FE3" w:rsidRDefault="0045614D" w:rsidP="47C85E35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4BA73E" w14:textId="77777777" w:rsidR="0045614D" w:rsidRPr="004C5FE3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3F2EB" w14:textId="77777777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7D34F5C7" w14:textId="77777777" w:rsidTr="550C75B2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020A7" w14:textId="77777777" w:rsidR="0045614D" w:rsidRPr="004C5FE3" w:rsidRDefault="0045614D" w:rsidP="00AA49C0">
            <w:pPr>
              <w:numPr>
                <w:ilvl w:val="0"/>
                <w:numId w:val="1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B270A" w14:textId="77777777" w:rsidR="0045614D" w:rsidRPr="00D0635A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04CB7" w14:textId="77777777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155010" w:rsidRPr="004C5FE3" w14:paraId="7771F6FA" w14:textId="77777777" w:rsidTr="550C75B2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53A68E" w14:textId="7C7B26B4" w:rsidR="00155010" w:rsidRPr="004C5FE3" w:rsidRDefault="00155010" w:rsidP="00B56B84">
            <w:p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E5B99" w14:textId="5CB08F6D" w:rsidR="00155010" w:rsidRDefault="00155010" w:rsidP="0077146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CB8D5" w14:textId="2D778185" w:rsidR="00155010" w:rsidRDefault="00155010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155010" w:rsidRPr="004C5FE3" w14:paraId="54F764A4" w14:textId="77777777" w:rsidTr="550C75B2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CA757" w14:textId="55CD2337" w:rsidR="00155010" w:rsidRPr="00C36B52" w:rsidRDefault="00155010" w:rsidP="550C75B2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BD48F4" w14:textId="6A2CDAA7" w:rsidR="00155010" w:rsidRPr="7466F25E" w:rsidRDefault="00155010" w:rsidP="00771465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AC69D" w14:textId="1B88CCFE" w:rsidR="00155010" w:rsidRDefault="00155010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55010" w:rsidRPr="004C5FE3" w14:paraId="6FBEDCCF" w14:textId="77777777" w:rsidTr="550C75B2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662F" w14:textId="7244055A" w:rsidR="00155010" w:rsidRPr="00C36B52" w:rsidRDefault="00155010" w:rsidP="00771465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6E832" w14:textId="02D64C91" w:rsidR="00155010" w:rsidRPr="004C5FE3" w:rsidRDefault="00155010" w:rsidP="0077146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97A66" w14:textId="39CCDA0F" w:rsidR="00155010" w:rsidRDefault="00155010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155010" w:rsidRPr="004C5FE3" w14:paraId="0BC06C50" w14:textId="77777777" w:rsidTr="550C75B2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294E6" w14:textId="1BF6318E" w:rsidR="00155010" w:rsidRPr="00C36B52" w:rsidRDefault="00155010" w:rsidP="00771465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9E07D" w14:textId="0D3DEE93" w:rsidR="00155010" w:rsidRPr="00D0635A" w:rsidRDefault="00155010" w:rsidP="00771465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C28C7" w14:textId="368E541F" w:rsidR="00155010" w:rsidRDefault="00155010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155010" w:rsidRPr="004C5FE3" w14:paraId="127EBECD" w14:textId="77777777" w:rsidTr="550C75B2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2B7A1" w14:textId="2B4DC9D2" w:rsidR="00155010" w:rsidRDefault="00155010" w:rsidP="00771465">
            <w:pPr>
              <w:numPr>
                <w:ilvl w:val="0"/>
                <w:numId w:val="15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B94B7" w14:textId="498FC38D" w:rsidR="00155010" w:rsidRDefault="00155010" w:rsidP="00771465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455B1" w14:textId="4ED7D83F" w:rsidR="00155010" w:rsidRDefault="00155010" w:rsidP="00771465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155010" w:rsidRPr="004C5FE3" w14:paraId="06971CD3" w14:textId="77777777" w:rsidTr="550C75B2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F701D" w14:textId="77777777" w:rsidR="00155010" w:rsidRDefault="00155010" w:rsidP="00155010">
            <w:pPr>
              <w:tabs>
                <w:tab w:val="left" w:pos="-5130"/>
              </w:tabs>
              <w:ind w:left="50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FCA41" w14:textId="77777777" w:rsidR="00155010" w:rsidRDefault="00155010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6A722" w14:textId="77777777" w:rsidR="00155010" w:rsidRDefault="00155010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155010" w:rsidRPr="004C5FE3" w14:paraId="5B95CD12" w14:textId="77777777" w:rsidTr="550C75B2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0BBB2" w14:textId="77777777" w:rsidR="00155010" w:rsidRPr="00AE5165" w:rsidRDefault="00155010" w:rsidP="00155010">
            <w:pPr>
              <w:tabs>
                <w:tab w:val="left" w:pos="-5130"/>
              </w:tabs>
              <w:ind w:left="50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B595B" w14:textId="77777777" w:rsidR="00155010" w:rsidRPr="00AE5165" w:rsidRDefault="00155010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C8D39" w14:textId="77777777" w:rsidR="00155010" w:rsidRDefault="00155010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675E05EE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396FE08D" w14:textId="77777777" w:rsidTr="47C85E35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3B947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0903AD9F" w14:textId="77777777" w:rsidTr="47C85E35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171C341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C08CDB7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5A9909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B56B84" w:rsidRPr="004C5FE3" w14:paraId="3EC9CDC4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3A166" w14:textId="2147BB16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>Schedule a volunteer/member orientation – James to talk to Phil, Ron, Jason &amp; Kelly (using Jan 16</w:t>
            </w:r>
            <w:r w:rsidRPr="3DC7F4BC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 w:rsidRPr="3DC7F4BC">
              <w:rPr>
                <w:rFonts w:asciiTheme="minorHAnsi" w:eastAsiaTheme="minorEastAsia" w:hAnsiTheme="minorHAnsi" w:cstheme="minorBidi"/>
              </w:rPr>
              <w:t xml:space="preserve">, 2019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F79083" w14:textId="6DA486AF" w:rsidR="00B56B84" w:rsidRPr="004C5FE3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4DF172" w14:textId="5EE6EA0E" w:rsidR="00B56B84" w:rsidRDefault="006D69D7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Cs w:val="20"/>
              </w:rPr>
              <w:t>5/1</w:t>
            </w:r>
          </w:p>
        </w:tc>
      </w:tr>
      <w:tr w:rsidR="00B56B84" w:rsidRPr="004C5FE3" w14:paraId="2FC17F8B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4F7224" w14:textId="62C8F2F4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550C75B2">
              <w:rPr>
                <w:rFonts w:asciiTheme="minorHAnsi" w:eastAsiaTheme="minorEastAsia" w:hAnsiTheme="minorHAnsi" w:cstheme="minorBidi"/>
              </w:rPr>
              <w:t xml:space="preserve">Ron will create a Scholarship page on the website. </w:t>
            </w:r>
            <w:r w:rsidRPr="550C75B2">
              <w:rPr>
                <w:rFonts w:asciiTheme="minorHAnsi" w:eastAsiaTheme="minorEastAsia" w:hAnsiTheme="minorHAnsi" w:cstheme="minorBidi"/>
                <w:highlight w:val="yellow"/>
              </w:rPr>
              <w:t>((*new* added on 2/4/19) need details from Sharon</w:t>
            </w:r>
            <w:r w:rsidRPr="550C75B2">
              <w:rPr>
                <w:rFonts w:asciiTheme="minorHAnsi" w:eastAsiaTheme="minorEastAsia" w:hAnsiTheme="minorHAnsi" w:cstheme="minorBidi"/>
              </w:rPr>
              <w:t xml:space="preserve"> – details sent Feb 21.  Completed and sent to Board for feedback on 4/1/19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E48A43" w14:textId="521D7034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F40DEB" w14:textId="0E92A4A9" w:rsidR="00B56B84" w:rsidRDefault="006D69D7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B56B84" w:rsidRPr="004C5FE3" w14:paraId="77A52294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7DCDA8" w14:textId="46C4BBFE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ll Exec Board members develop 2019 Plan with milestone dates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0EA2D7" w14:textId="046CE508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All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355C9" w14:textId="01A66313" w:rsidR="00B56B84" w:rsidRDefault="006D69D7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B56B84" w:rsidRPr="004C5FE3" w14:paraId="1A81F0B1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7AAFBA" w14:textId="36F43242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All Exec Board members update Core Services plan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EE48EE" w14:textId="5138F168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08EB2C" w14:textId="66CA9025" w:rsidR="00B56B84" w:rsidRDefault="006D69D7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B56B84" w:rsidRPr="004C5FE3" w14:paraId="121FD38A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E2DD96" w14:textId="4BCBCEFA" w:rsidR="00B56B84" w:rsidRDefault="00B56B84" w:rsidP="00B56B84">
            <w:pPr>
              <w:pStyle w:val="ListParagraph"/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 xml:space="preserve">Everyone to look at the website and send the suggestions to Ron. </w:t>
            </w:r>
            <w:r w:rsidRPr="700E4C0A">
              <w:rPr>
                <w:rFonts w:asciiTheme="minorHAnsi" w:hAnsiTheme="minorHAnsi"/>
                <w:color w:val="000000" w:themeColor="text1"/>
              </w:rPr>
              <w:t>Looking for additional suggestions with a goal to tie details to our 2019 strategy</w:t>
            </w:r>
            <w:r>
              <w:rPr>
                <w:rFonts w:asciiTheme="minorHAnsi" w:hAnsiTheme="minorHAnsi"/>
                <w:color w:val="000000" w:themeColor="text1"/>
              </w:rPr>
              <w:t>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57532" w14:textId="64D024A2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F023C8" w14:textId="665F572C" w:rsidR="00B56B84" w:rsidRDefault="006D69D7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B56B84" w:rsidRPr="004C5FE3" w14:paraId="4BDB5498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16C19D" w14:textId="5D8BA119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ll events updated on websit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869460" w14:textId="50B0146C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 xml:space="preserve">All Board 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7F57B8" w14:textId="0E0C52FF"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Ongoing.</w:t>
            </w:r>
          </w:p>
        </w:tc>
      </w:tr>
      <w:tr w:rsidR="00B56B84" w:rsidRPr="004C5FE3" w14:paraId="54738AF4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BBD8F" w14:textId="1369499C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Look in to Apple Square option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BBA33E" w14:textId="4939910E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4FCBC1" w14:textId="75FBB258" w:rsidR="00B56B84" w:rsidRDefault="006D69D7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4/17</w:t>
            </w:r>
          </w:p>
        </w:tc>
      </w:tr>
      <w:tr w:rsidR="00B56B84" w:rsidRPr="004C5FE3" w14:paraId="5C8C6B09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2A365" w14:textId="55C42D84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 will l</w:t>
            </w:r>
            <w:r w:rsidRPr="00AC75FE">
              <w:rPr>
                <w:rFonts w:asciiTheme="minorHAnsi" w:eastAsiaTheme="minorEastAsia" w:hAnsiTheme="minorHAnsi" w:cstheme="minorBidi"/>
              </w:rPr>
              <w:t xml:space="preserve">ook </w:t>
            </w:r>
            <w:r>
              <w:rPr>
                <w:rFonts w:asciiTheme="minorHAnsi" w:eastAsiaTheme="minorEastAsia" w:hAnsiTheme="minorHAnsi" w:cstheme="minorBidi"/>
              </w:rPr>
              <w:t>in to</w:t>
            </w:r>
            <w:r w:rsidRPr="00AC75FE">
              <w:rPr>
                <w:rFonts w:asciiTheme="minorHAnsi" w:eastAsiaTheme="minorEastAsia" w:hAnsiTheme="minorHAnsi" w:cstheme="minorBidi"/>
              </w:rPr>
              <w:t xml:space="preserve"> Beyond20 Sponsorship – Ron to work on the Sponsorship/Scholarship page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1F136" w14:textId="62131371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199465" w14:textId="4EB01DC3" w:rsidR="00B56B84" w:rsidRDefault="006D69D7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4/17</w:t>
            </w:r>
          </w:p>
        </w:tc>
      </w:tr>
      <w:tr w:rsidR="00B56B84" w:rsidRPr="004C5FE3" w14:paraId="0DA123B1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4CEA3D" w14:textId="26D66B4A" w:rsidR="00B56B84" w:rsidRDefault="00B56B84" w:rsidP="00B56B84">
            <w:pPr>
              <w:pStyle w:val="ListParagraph"/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</w:rPr>
              <w:t>P</w:t>
            </w:r>
            <w:r w:rsidRPr="00AC75FE">
              <w:rPr>
                <w:rFonts w:asciiTheme="minorHAnsi" w:eastAsiaTheme="minorEastAsia" w:hAnsiTheme="minorHAnsi" w:cstheme="minorBidi"/>
              </w:rPr>
              <w:t>ut together a Meet &amp; Greet for Fredericksburg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95670" w14:textId="0ADECC47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C1F859" w14:textId="6AA04FF6" w:rsidR="00B56B84" w:rsidRDefault="00C9657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B56B84" w:rsidRPr="004C5FE3" w14:paraId="0C8FE7CE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004F19" w14:textId="77777777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0C651" w14:textId="77777777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8D56CC" w14:textId="77777777"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56B84" w:rsidRPr="004C5FE3" w14:paraId="797E50C6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04FA47" w14:textId="77777777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8C698B" w14:textId="77777777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939487" w14:textId="77777777"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56B84" w:rsidRPr="004C5FE3" w14:paraId="6AA258D8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FBD3EC" w14:textId="77777777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DCCCAD" w14:textId="77777777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AF6883" w14:textId="77777777"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56B84" w:rsidRPr="004C5FE3" w14:paraId="54C529ED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0157D6" w14:textId="77777777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91E7B2" w14:textId="77777777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6770CE" w14:textId="77777777"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56B84" w:rsidRPr="004C5FE3" w14:paraId="7CBEED82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36661F" w14:textId="77777777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645DC7" w14:textId="77777777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5E58C4" w14:textId="77777777"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B56B84" w:rsidRPr="004C5FE3" w14:paraId="62EBF9A1" w14:textId="77777777" w:rsidTr="47C85E35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6C2CD5" w14:textId="77777777" w:rsidR="00B56B84" w:rsidRDefault="00B56B84" w:rsidP="00B56B84">
            <w:pPr>
              <w:numPr>
                <w:ilvl w:val="0"/>
                <w:numId w:val="19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9E88E4" w14:textId="77777777" w:rsidR="00B56B84" w:rsidRDefault="00B56B84" w:rsidP="00B56B84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8C98E9" w14:textId="77777777" w:rsidR="00B56B84" w:rsidRDefault="00B56B84" w:rsidP="00B56B84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779F8E76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5A8C8AAC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1F21D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7818863E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69B9A" w14:textId="77777777" w:rsidR="004A21C0" w:rsidRPr="004C5FE3" w:rsidRDefault="004A21C0" w:rsidP="00BD652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5F07D11E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08A3C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14:paraId="43D6B1D6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BC151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14:paraId="6F8BD81B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3E9C1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</w:tbl>
    <w:p w14:paraId="1037B8A3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24BCD32C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BE24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58CF37FE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81546C3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30B7BE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687C6DE0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F9378" w14:textId="77777777" w:rsidR="004C5FE3" w:rsidRPr="004C5FE3" w:rsidRDefault="004C5FE3" w:rsidP="004C5FE3"/>
          <w:p w14:paraId="58E6DD4E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BEE8F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3B88899E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44E9BCFC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8D33A" w14:textId="77777777" w:rsidR="00C97A84" w:rsidRPr="004C5FE3" w:rsidRDefault="004714CD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ilestone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157BBDDC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68445" w14:textId="77777777" w:rsidR="0052350C" w:rsidRPr="004C5FE3" w:rsidRDefault="009D0CD5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Task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491072FA" w14:textId="77777777" w:rsidR="0052350C" w:rsidRPr="004C5FE3" w:rsidRDefault="00B33F9B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18283460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73342C7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1B9FBFDD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</w:tbl>
    <w:p w14:paraId="69E2BB2B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57C0D796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0A6B245B" w14:textId="77777777" w:rsidTr="47C85E35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80545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1972AC25" w14:textId="77777777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62A81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701103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4032D48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0D142F6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5AD14" w14:textId="77777777"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7" w:type="dxa"/>
          </w:tcPr>
          <w:p w14:paraId="120C4E94" w14:textId="77777777"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4498" w:type="dxa"/>
          </w:tcPr>
          <w:p w14:paraId="42AFC42D" w14:textId="77777777" w:rsidR="00103831" w:rsidRPr="004C5FE3" w:rsidRDefault="00103831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</w:tr>
      <w:tr w:rsidR="00103831" w:rsidRPr="004C5FE3" w14:paraId="271CA723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FBE42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D3F0BEC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5CF4315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CB648E9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8E9E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C0395D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3254BC2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651E9592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9E314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47341341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42EF208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7B40C951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D723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093CA67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2503B197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8288749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A513DC4" w14:textId="77777777" w:rsidTr="550C75B2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00D08" w14:textId="77777777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DF2F9D6" w14:textId="77777777" w:rsidTr="550C75B2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B2EF7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D4982F0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128CCBCC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55C6A090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20BD9A1A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36CF1" w14:textId="01BAF270"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3870" w:type="dxa"/>
          </w:tcPr>
          <w:p w14:paraId="0A392C6A" w14:textId="68FBBA75" w:rsidR="00C97A84" w:rsidRPr="004C5FE3" w:rsidRDefault="550C75B2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 w:rsidRPr="550C75B2">
              <w:rPr>
                <w:rFonts w:asciiTheme="minorHAnsi" w:hAnsiTheme="minorHAnsi" w:cs="Arial"/>
              </w:rPr>
              <w:t>Technology</w:t>
            </w:r>
          </w:p>
        </w:tc>
        <w:tc>
          <w:tcPr>
            <w:tcW w:w="3870" w:type="dxa"/>
            <w:shd w:val="clear" w:color="auto" w:fill="FFFFFF" w:themeFill="background1"/>
          </w:tcPr>
          <w:p w14:paraId="290583F9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68F21D9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13C326F3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3B841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0125231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A25747A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09B8D9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8BEFD2A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76422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49206A88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67B7A70C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1887C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7FD67C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6B9B6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22F860BB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698536F5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BC1BAF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1C988F9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2BB7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17B246D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6BF89DA3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5C3E0E7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47C85E35" w14:paraId="66A1FAB9" w14:textId="77777777" w:rsidTr="550C75B2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B753C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13DA1E0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5CAC6F5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66060428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</w:tr>
    </w:tbl>
    <w:p w14:paraId="1D0656FE" w14:textId="77777777" w:rsidR="00103831" w:rsidRDefault="00103831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7B37605A" w14:textId="77777777" w:rsidR="47C85E35" w:rsidRDefault="47C85E35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47C85E35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34658" w14:textId="77777777" w:rsidR="00D56B41" w:rsidRDefault="00D56B41">
      <w:pPr>
        <w:spacing w:before="0"/>
      </w:pPr>
      <w:r>
        <w:separator/>
      </w:r>
    </w:p>
  </w:endnote>
  <w:endnote w:type="continuationSeparator" w:id="0">
    <w:p w14:paraId="3DD99679" w14:textId="77777777" w:rsidR="00D56B41" w:rsidRDefault="00D56B41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0D8FF" w14:textId="77777777"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C90C2F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C90C2F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C90C2F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C90C2F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C90C2F" w:rsidRPr="36D1CC0B">
      <w:rPr>
        <w:rStyle w:val="PageNumber1"/>
      </w:rPr>
      <w:fldChar w:fldCharType="separate"/>
    </w:r>
    <w:r w:rsidR="00DA0FF4">
      <w:rPr>
        <w:rStyle w:val="PageNumber1"/>
        <w:noProof/>
      </w:rPr>
      <w:t>4</w:t>
    </w:r>
    <w:r w:rsidR="00C90C2F"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864D8" w14:textId="77777777"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9EBAD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C90C2F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C90C2F" w:rsidRPr="7466F25E">
      <w:rPr>
        <w:rStyle w:val="PageNumber1"/>
        <w:rFonts w:asciiTheme="minorHAnsi" w:hAnsiTheme="minorHAnsi"/>
        <w:b/>
      </w:rPr>
      <w:fldChar w:fldCharType="separate"/>
    </w:r>
    <w:r w:rsidR="00D557AD">
      <w:rPr>
        <w:rStyle w:val="PageNumber1"/>
        <w:rFonts w:asciiTheme="minorHAnsi" w:hAnsiTheme="minorHAnsi"/>
        <w:b/>
        <w:noProof/>
      </w:rPr>
      <w:t>1</w:t>
    </w:r>
    <w:r w:rsidR="00C90C2F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C90C2F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C90C2F" w:rsidRPr="7466F25E">
      <w:rPr>
        <w:rStyle w:val="PageNumber1"/>
        <w:rFonts w:asciiTheme="minorHAnsi" w:hAnsiTheme="minorHAnsi"/>
        <w:sz w:val="18"/>
      </w:rPr>
      <w:fldChar w:fldCharType="separate"/>
    </w:r>
    <w:r w:rsidR="00D557AD">
      <w:rPr>
        <w:rStyle w:val="PageNumber1"/>
        <w:rFonts w:asciiTheme="minorHAnsi" w:hAnsiTheme="minorHAnsi"/>
        <w:noProof/>
        <w:sz w:val="18"/>
      </w:rPr>
      <w:t>4</w:t>
    </w:r>
    <w:r w:rsidR="00C90C2F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BC081B" w14:textId="77777777" w:rsidR="00D56B41" w:rsidRDefault="00D56B41">
      <w:pPr>
        <w:spacing w:before="0"/>
      </w:pPr>
      <w:r>
        <w:separator/>
      </w:r>
    </w:p>
  </w:footnote>
  <w:footnote w:type="continuationSeparator" w:id="0">
    <w:p w14:paraId="2F498E9A" w14:textId="77777777" w:rsidR="00D56B41" w:rsidRDefault="00D56B41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1" w15:restartNumberingAfterBreak="0">
    <w:nsid w:val="06517E50"/>
    <w:multiLevelType w:val="hybridMultilevel"/>
    <w:tmpl w:val="C9266E30"/>
    <w:lvl w:ilvl="0" w:tplc="43BE55D2">
      <w:start w:val="4"/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08DC1D42"/>
    <w:multiLevelType w:val="hybridMultilevel"/>
    <w:tmpl w:val="E49E2C08"/>
    <w:lvl w:ilvl="0" w:tplc="8EF0F412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1E914DC8"/>
    <w:multiLevelType w:val="hybridMultilevel"/>
    <w:tmpl w:val="6DA84B34"/>
    <w:lvl w:ilvl="0" w:tplc="188279B4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D04E2F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4F9F476F"/>
    <w:multiLevelType w:val="hybridMultilevel"/>
    <w:tmpl w:val="3BCA17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D639CC"/>
    <w:multiLevelType w:val="hybridMultilevel"/>
    <w:tmpl w:val="20FA8EF8"/>
    <w:lvl w:ilvl="0" w:tplc="C1DA4F42"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5" w15:restartNumberingAfterBreak="0">
    <w:nsid w:val="5B4B255B"/>
    <w:multiLevelType w:val="hybridMultilevel"/>
    <w:tmpl w:val="FEBAE4D2"/>
    <w:lvl w:ilvl="0" w:tplc="7F509E3C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8" w15:restartNumberingAfterBreak="0">
    <w:nsid w:val="6B4A5015"/>
    <w:multiLevelType w:val="hybridMultilevel"/>
    <w:tmpl w:val="B1B04EC0"/>
    <w:lvl w:ilvl="0" w:tplc="E03AC9F8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20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1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E17AE1"/>
    <w:multiLevelType w:val="hybridMultilevel"/>
    <w:tmpl w:val="B9581B7A"/>
    <w:lvl w:ilvl="0" w:tplc="9FF04532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6"/>
  </w:num>
  <w:num w:numId="4">
    <w:abstractNumId w:val="13"/>
  </w:num>
  <w:num w:numId="5">
    <w:abstractNumId w:val="6"/>
  </w:num>
  <w:num w:numId="6">
    <w:abstractNumId w:val="21"/>
  </w:num>
  <w:num w:numId="7">
    <w:abstractNumId w:val="4"/>
  </w:num>
  <w:num w:numId="8">
    <w:abstractNumId w:val="19"/>
  </w:num>
  <w:num w:numId="9">
    <w:abstractNumId w:val="3"/>
  </w:num>
  <w:num w:numId="10">
    <w:abstractNumId w:val="17"/>
  </w:num>
  <w:num w:numId="11">
    <w:abstractNumId w:val="20"/>
  </w:num>
  <w:num w:numId="12">
    <w:abstractNumId w:val="9"/>
  </w:num>
  <w:num w:numId="13">
    <w:abstractNumId w:val="10"/>
  </w:num>
  <w:num w:numId="14">
    <w:abstractNumId w:val="12"/>
  </w:num>
  <w:num w:numId="15">
    <w:abstractNumId w:val="11"/>
  </w:num>
  <w:num w:numId="16">
    <w:abstractNumId w:val="2"/>
  </w:num>
  <w:num w:numId="17">
    <w:abstractNumId w:val="14"/>
  </w:num>
  <w:num w:numId="18">
    <w:abstractNumId w:val="8"/>
  </w:num>
  <w:num w:numId="19">
    <w:abstractNumId w:val="22"/>
  </w:num>
  <w:num w:numId="20">
    <w:abstractNumId w:val="18"/>
  </w:num>
  <w:num w:numId="21">
    <w:abstractNumId w:val="7"/>
  </w:num>
  <w:num w:numId="22">
    <w:abstractNumId w:val="1"/>
  </w:num>
  <w:num w:numId="23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5134"/>
    <w:rsid w:val="00025185"/>
    <w:rsid w:val="0002624B"/>
    <w:rsid w:val="000263F5"/>
    <w:rsid w:val="00026BF8"/>
    <w:rsid w:val="0002764A"/>
    <w:rsid w:val="000277BD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478CD"/>
    <w:rsid w:val="000542FC"/>
    <w:rsid w:val="00054B9C"/>
    <w:rsid w:val="000555C9"/>
    <w:rsid w:val="0005642B"/>
    <w:rsid w:val="00057A38"/>
    <w:rsid w:val="0006053F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4C45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8FD"/>
    <w:rsid w:val="001449C6"/>
    <w:rsid w:val="00144A7D"/>
    <w:rsid w:val="00144C54"/>
    <w:rsid w:val="00145867"/>
    <w:rsid w:val="0014799B"/>
    <w:rsid w:val="00150B97"/>
    <w:rsid w:val="001549B4"/>
    <w:rsid w:val="00155010"/>
    <w:rsid w:val="001556F0"/>
    <w:rsid w:val="0015771F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2E7F"/>
    <w:rsid w:val="001737DE"/>
    <w:rsid w:val="001749D2"/>
    <w:rsid w:val="001767B0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E64CC"/>
    <w:rsid w:val="001F019F"/>
    <w:rsid w:val="001F128E"/>
    <w:rsid w:val="001F2FAA"/>
    <w:rsid w:val="001F3116"/>
    <w:rsid w:val="001F3195"/>
    <w:rsid w:val="002016FB"/>
    <w:rsid w:val="00201C82"/>
    <w:rsid w:val="002023FD"/>
    <w:rsid w:val="0020276B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26C68"/>
    <w:rsid w:val="002306FC"/>
    <w:rsid w:val="002315C7"/>
    <w:rsid w:val="002359C5"/>
    <w:rsid w:val="00236E2C"/>
    <w:rsid w:val="00241607"/>
    <w:rsid w:val="002416C0"/>
    <w:rsid w:val="00242637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144"/>
    <w:rsid w:val="002A37CA"/>
    <w:rsid w:val="002A4445"/>
    <w:rsid w:val="002A4CCF"/>
    <w:rsid w:val="002A5888"/>
    <w:rsid w:val="002A7146"/>
    <w:rsid w:val="002A7C25"/>
    <w:rsid w:val="002B134F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7573"/>
    <w:rsid w:val="003075C8"/>
    <w:rsid w:val="00307ED4"/>
    <w:rsid w:val="0031009A"/>
    <w:rsid w:val="00313A6D"/>
    <w:rsid w:val="00314622"/>
    <w:rsid w:val="00314E55"/>
    <w:rsid w:val="003164A0"/>
    <w:rsid w:val="00320A0F"/>
    <w:rsid w:val="003210D0"/>
    <w:rsid w:val="00325863"/>
    <w:rsid w:val="00331D6A"/>
    <w:rsid w:val="00332A91"/>
    <w:rsid w:val="00332D3B"/>
    <w:rsid w:val="00333143"/>
    <w:rsid w:val="0033461B"/>
    <w:rsid w:val="00334804"/>
    <w:rsid w:val="003352B1"/>
    <w:rsid w:val="003373E1"/>
    <w:rsid w:val="00337726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801BC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35F4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50D"/>
    <w:rsid w:val="003C3AB0"/>
    <w:rsid w:val="003C510D"/>
    <w:rsid w:val="003C7014"/>
    <w:rsid w:val="003D1A1C"/>
    <w:rsid w:val="003D1F27"/>
    <w:rsid w:val="003D2068"/>
    <w:rsid w:val="003D24EB"/>
    <w:rsid w:val="003D2B3D"/>
    <w:rsid w:val="003D36BF"/>
    <w:rsid w:val="003D39F2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D47"/>
    <w:rsid w:val="00405EE5"/>
    <w:rsid w:val="00407AAB"/>
    <w:rsid w:val="004154E5"/>
    <w:rsid w:val="00416762"/>
    <w:rsid w:val="00416874"/>
    <w:rsid w:val="004170C4"/>
    <w:rsid w:val="00417F3D"/>
    <w:rsid w:val="0042461B"/>
    <w:rsid w:val="00426849"/>
    <w:rsid w:val="0042755D"/>
    <w:rsid w:val="004276BE"/>
    <w:rsid w:val="004310DA"/>
    <w:rsid w:val="0043160C"/>
    <w:rsid w:val="0043287B"/>
    <w:rsid w:val="00432A01"/>
    <w:rsid w:val="00432D6E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3C9F"/>
    <w:rsid w:val="004552EF"/>
    <w:rsid w:val="0045614D"/>
    <w:rsid w:val="004568BB"/>
    <w:rsid w:val="00456A08"/>
    <w:rsid w:val="00456F7A"/>
    <w:rsid w:val="00460999"/>
    <w:rsid w:val="00461071"/>
    <w:rsid w:val="0046280B"/>
    <w:rsid w:val="00462F43"/>
    <w:rsid w:val="00462F50"/>
    <w:rsid w:val="004652CB"/>
    <w:rsid w:val="0046566D"/>
    <w:rsid w:val="0046743A"/>
    <w:rsid w:val="004714CD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CB7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60E1"/>
    <w:rsid w:val="004E7AD6"/>
    <w:rsid w:val="004F0BEC"/>
    <w:rsid w:val="004F18B5"/>
    <w:rsid w:val="004F3B01"/>
    <w:rsid w:val="004F456A"/>
    <w:rsid w:val="004F5705"/>
    <w:rsid w:val="004F584C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91B"/>
    <w:rsid w:val="005221AC"/>
    <w:rsid w:val="00522EE9"/>
    <w:rsid w:val="0052350C"/>
    <w:rsid w:val="0052583E"/>
    <w:rsid w:val="00527C2A"/>
    <w:rsid w:val="005320CD"/>
    <w:rsid w:val="005342FA"/>
    <w:rsid w:val="005343CD"/>
    <w:rsid w:val="0053545D"/>
    <w:rsid w:val="005354A7"/>
    <w:rsid w:val="00541534"/>
    <w:rsid w:val="0054168E"/>
    <w:rsid w:val="00542A5D"/>
    <w:rsid w:val="00543111"/>
    <w:rsid w:val="00545BC5"/>
    <w:rsid w:val="00546857"/>
    <w:rsid w:val="00550C59"/>
    <w:rsid w:val="00551A9C"/>
    <w:rsid w:val="0055439D"/>
    <w:rsid w:val="005568B3"/>
    <w:rsid w:val="00560FAA"/>
    <w:rsid w:val="00561427"/>
    <w:rsid w:val="00561FC8"/>
    <w:rsid w:val="00562E62"/>
    <w:rsid w:val="00563A77"/>
    <w:rsid w:val="0056696B"/>
    <w:rsid w:val="00570D21"/>
    <w:rsid w:val="0057199C"/>
    <w:rsid w:val="00571E4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A3421"/>
    <w:rsid w:val="005A3485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3C06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5F1"/>
    <w:rsid w:val="005F3999"/>
    <w:rsid w:val="005F40C2"/>
    <w:rsid w:val="005F6E49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71FF"/>
    <w:rsid w:val="006272C3"/>
    <w:rsid w:val="006279CA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01A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3467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9FA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0AA6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9D7"/>
    <w:rsid w:val="006D6AEC"/>
    <w:rsid w:val="006D706D"/>
    <w:rsid w:val="006E1503"/>
    <w:rsid w:val="006E1C29"/>
    <w:rsid w:val="006E3A29"/>
    <w:rsid w:val="006E4309"/>
    <w:rsid w:val="006E674B"/>
    <w:rsid w:val="006F3582"/>
    <w:rsid w:val="006F4102"/>
    <w:rsid w:val="006F4926"/>
    <w:rsid w:val="006F6AA9"/>
    <w:rsid w:val="006F75B2"/>
    <w:rsid w:val="00700F2E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6014B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36AD"/>
    <w:rsid w:val="00785EBF"/>
    <w:rsid w:val="00787C46"/>
    <w:rsid w:val="00790FEC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6032"/>
    <w:rsid w:val="007C70BE"/>
    <w:rsid w:val="007C7D35"/>
    <w:rsid w:val="007D0155"/>
    <w:rsid w:val="007D0574"/>
    <w:rsid w:val="007D3BE0"/>
    <w:rsid w:val="007D3EB6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F0696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2AE"/>
    <w:rsid w:val="00803E77"/>
    <w:rsid w:val="00805366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247"/>
    <w:rsid w:val="00846A0A"/>
    <w:rsid w:val="00847CC5"/>
    <w:rsid w:val="00851337"/>
    <w:rsid w:val="0085151C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1722"/>
    <w:rsid w:val="008B22E4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5E05"/>
    <w:rsid w:val="008E6396"/>
    <w:rsid w:val="008E6DB9"/>
    <w:rsid w:val="008E748B"/>
    <w:rsid w:val="008E7810"/>
    <w:rsid w:val="008F14AD"/>
    <w:rsid w:val="008F25A6"/>
    <w:rsid w:val="008F4DC8"/>
    <w:rsid w:val="008F5C3D"/>
    <w:rsid w:val="008F7AC5"/>
    <w:rsid w:val="00901A30"/>
    <w:rsid w:val="0090273E"/>
    <w:rsid w:val="00902979"/>
    <w:rsid w:val="00903972"/>
    <w:rsid w:val="0090456C"/>
    <w:rsid w:val="00904FED"/>
    <w:rsid w:val="009063B7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3BCB"/>
    <w:rsid w:val="009341E1"/>
    <w:rsid w:val="009346AD"/>
    <w:rsid w:val="009353EA"/>
    <w:rsid w:val="009360E5"/>
    <w:rsid w:val="00936B68"/>
    <w:rsid w:val="009376D3"/>
    <w:rsid w:val="009418A3"/>
    <w:rsid w:val="009424F0"/>
    <w:rsid w:val="0094366B"/>
    <w:rsid w:val="009437AA"/>
    <w:rsid w:val="00947DDA"/>
    <w:rsid w:val="00952D19"/>
    <w:rsid w:val="00953A53"/>
    <w:rsid w:val="00956363"/>
    <w:rsid w:val="0095639A"/>
    <w:rsid w:val="00956576"/>
    <w:rsid w:val="0096032D"/>
    <w:rsid w:val="0096075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0BE6"/>
    <w:rsid w:val="0098362C"/>
    <w:rsid w:val="00986952"/>
    <w:rsid w:val="009870C8"/>
    <w:rsid w:val="00992B07"/>
    <w:rsid w:val="00992DAF"/>
    <w:rsid w:val="00993A3A"/>
    <w:rsid w:val="00993D5D"/>
    <w:rsid w:val="009948E1"/>
    <w:rsid w:val="00995106"/>
    <w:rsid w:val="00995B60"/>
    <w:rsid w:val="00997B52"/>
    <w:rsid w:val="009A30C3"/>
    <w:rsid w:val="009A571A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C5A99"/>
    <w:rsid w:val="009D0C9D"/>
    <w:rsid w:val="009D0CD5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2E7A"/>
    <w:rsid w:val="00A24A29"/>
    <w:rsid w:val="00A2606A"/>
    <w:rsid w:val="00A26614"/>
    <w:rsid w:val="00A30F6A"/>
    <w:rsid w:val="00A31714"/>
    <w:rsid w:val="00A31F76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1063"/>
    <w:rsid w:val="00A52120"/>
    <w:rsid w:val="00A528DB"/>
    <w:rsid w:val="00A5512D"/>
    <w:rsid w:val="00A56D9D"/>
    <w:rsid w:val="00A57941"/>
    <w:rsid w:val="00A57FFE"/>
    <w:rsid w:val="00A60FA4"/>
    <w:rsid w:val="00A61155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49C0"/>
    <w:rsid w:val="00AA5E8D"/>
    <w:rsid w:val="00AA6744"/>
    <w:rsid w:val="00AB1647"/>
    <w:rsid w:val="00AB3DBE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F4C"/>
    <w:rsid w:val="00AD6C69"/>
    <w:rsid w:val="00AD6F3A"/>
    <w:rsid w:val="00AD7119"/>
    <w:rsid w:val="00AE1172"/>
    <w:rsid w:val="00AE1AE4"/>
    <w:rsid w:val="00AE3247"/>
    <w:rsid w:val="00AE4ABC"/>
    <w:rsid w:val="00AE4C64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4F4B"/>
    <w:rsid w:val="00B153BD"/>
    <w:rsid w:val="00B16FA4"/>
    <w:rsid w:val="00B173B1"/>
    <w:rsid w:val="00B201C2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68CD"/>
    <w:rsid w:val="00B36CFF"/>
    <w:rsid w:val="00B36F49"/>
    <w:rsid w:val="00B37C0B"/>
    <w:rsid w:val="00B4409B"/>
    <w:rsid w:val="00B44DD2"/>
    <w:rsid w:val="00B506DA"/>
    <w:rsid w:val="00B51DED"/>
    <w:rsid w:val="00B52C86"/>
    <w:rsid w:val="00B55B43"/>
    <w:rsid w:val="00B5641F"/>
    <w:rsid w:val="00B56B84"/>
    <w:rsid w:val="00B57261"/>
    <w:rsid w:val="00B63FF2"/>
    <w:rsid w:val="00B64E31"/>
    <w:rsid w:val="00B7096C"/>
    <w:rsid w:val="00B72A1B"/>
    <w:rsid w:val="00B76DF3"/>
    <w:rsid w:val="00B77C36"/>
    <w:rsid w:val="00B805B1"/>
    <w:rsid w:val="00B83430"/>
    <w:rsid w:val="00B84944"/>
    <w:rsid w:val="00B858D1"/>
    <w:rsid w:val="00B87731"/>
    <w:rsid w:val="00B90CC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4EE1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0100"/>
    <w:rsid w:val="00BD2AF9"/>
    <w:rsid w:val="00BD3778"/>
    <w:rsid w:val="00BD5243"/>
    <w:rsid w:val="00BD5F2E"/>
    <w:rsid w:val="00BD6520"/>
    <w:rsid w:val="00BD6840"/>
    <w:rsid w:val="00BE20C0"/>
    <w:rsid w:val="00BE32EF"/>
    <w:rsid w:val="00BE3446"/>
    <w:rsid w:val="00BE4D35"/>
    <w:rsid w:val="00BE5DFC"/>
    <w:rsid w:val="00BE6E8A"/>
    <w:rsid w:val="00BE7133"/>
    <w:rsid w:val="00BF3632"/>
    <w:rsid w:val="00BF5B08"/>
    <w:rsid w:val="00C02B31"/>
    <w:rsid w:val="00C040EE"/>
    <w:rsid w:val="00C041A9"/>
    <w:rsid w:val="00C041DC"/>
    <w:rsid w:val="00C0599F"/>
    <w:rsid w:val="00C06535"/>
    <w:rsid w:val="00C07B99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61DC7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0C2F"/>
    <w:rsid w:val="00C93568"/>
    <w:rsid w:val="00C935C7"/>
    <w:rsid w:val="00C93C21"/>
    <w:rsid w:val="00C94554"/>
    <w:rsid w:val="00C9494E"/>
    <w:rsid w:val="00C95B47"/>
    <w:rsid w:val="00C96574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3928"/>
    <w:rsid w:val="00CC5A4C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2668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1313"/>
    <w:rsid w:val="00D22DBD"/>
    <w:rsid w:val="00D23AB4"/>
    <w:rsid w:val="00D23F73"/>
    <w:rsid w:val="00D26619"/>
    <w:rsid w:val="00D2734C"/>
    <w:rsid w:val="00D27FB7"/>
    <w:rsid w:val="00D27FD1"/>
    <w:rsid w:val="00D30B16"/>
    <w:rsid w:val="00D31DFD"/>
    <w:rsid w:val="00D32A3F"/>
    <w:rsid w:val="00D3339A"/>
    <w:rsid w:val="00D350FB"/>
    <w:rsid w:val="00D367C8"/>
    <w:rsid w:val="00D369B4"/>
    <w:rsid w:val="00D4081B"/>
    <w:rsid w:val="00D414EE"/>
    <w:rsid w:val="00D41844"/>
    <w:rsid w:val="00D430B0"/>
    <w:rsid w:val="00D464BF"/>
    <w:rsid w:val="00D464DC"/>
    <w:rsid w:val="00D50FBE"/>
    <w:rsid w:val="00D5171D"/>
    <w:rsid w:val="00D549C8"/>
    <w:rsid w:val="00D54E1A"/>
    <w:rsid w:val="00D557AD"/>
    <w:rsid w:val="00D55823"/>
    <w:rsid w:val="00D55E03"/>
    <w:rsid w:val="00D561F6"/>
    <w:rsid w:val="00D56B41"/>
    <w:rsid w:val="00D602CE"/>
    <w:rsid w:val="00D6034D"/>
    <w:rsid w:val="00D63068"/>
    <w:rsid w:val="00D65D2F"/>
    <w:rsid w:val="00D67D44"/>
    <w:rsid w:val="00D71FFD"/>
    <w:rsid w:val="00D74129"/>
    <w:rsid w:val="00D801ED"/>
    <w:rsid w:val="00D80808"/>
    <w:rsid w:val="00D818A1"/>
    <w:rsid w:val="00D84B74"/>
    <w:rsid w:val="00D911AA"/>
    <w:rsid w:val="00D9134F"/>
    <w:rsid w:val="00D931F8"/>
    <w:rsid w:val="00D94226"/>
    <w:rsid w:val="00D95510"/>
    <w:rsid w:val="00D95AEC"/>
    <w:rsid w:val="00DA058A"/>
    <w:rsid w:val="00DA0E31"/>
    <w:rsid w:val="00DA0FF4"/>
    <w:rsid w:val="00DA430D"/>
    <w:rsid w:val="00DA4C03"/>
    <w:rsid w:val="00DA4CED"/>
    <w:rsid w:val="00DA5C72"/>
    <w:rsid w:val="00DA651C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6C6B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0E26"/>
    <w:rsid w:val="00DF2B86"/>
    <w:rsid w:val="00DF358C"/>
    <w:rsid w:val="00DF3EF1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48E"/>
    <w:rsid w:val="00E07FBF"/>
    <w:rsid w:val="00E10F0D"/>
    <w:rsid w:val="00E11907"/>
    <w:rsid w:val="00E1198B"/>
    <w:rsid w:val="00E1278F"/>
    <w:rsid w:val="00E132E7"/>
    <w:rsid w:val="00E178A1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E1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510A"/>
    <w:rsid w:val="00EF5B57"/>
    <w:rsid w:val="00EF6716"/>
    <w:rsid w:val="00EF7C4D"/>
    <w:rsid w:val="00F013B7"/>
    <w:rsid w:val="00F014FB"/>
    <w:rsid w:val="00F017AE"/>
    <w:rsid w:val="00F05BB7"/>
    <w:rsid w:val="00F06E8C"/>
    <w:rsid w:val="00F07A65"/>
    <w:rsid w:val="00F113AA"/>
    <w:rsid w:val="00F118C5"/>
    <w:rsid w:val="00F11A2E"/>
    <w:rsid w:val="00F130B9"/>
    <w:rsid w:val="00F150A6"/>
    <w:rsid w:val="00F1546A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98B"/>
    <w:rsid w:val="00F74A06"/>
    <w:rsid w:val="00F76383"/>
    <w:rsid w:val="00F771EA"/>
    <w:rsid w:val="00F80765"/>
    <w:rsid w:val="00F82F54"/>
    <w:rsid w:val="00F842B8"/>
    <w:rsid w:val="00F91D9C"/>
    <w:rsid w:val="00F9282A"/>
    <w:rsid w:val="00F94808"/>
    <w:rsid w:val="00F94B92"/>
    <w:rsid w:val="00F95331"/>
    <w:rsid w:val="00F95D83"/>
    <w:rsid w:val="00F97A9C"/>
    <w:rsid w:val="00F97D55"/>
    <w:rsid w:val="00FA0D6A"/>
    <w:rsid w:val="00FA0DF9"/>
    <w:rsid w:val="00FA0E26"/>
    <w:rsid w:val="00FA3D8A"/>
    <w:rsid w:val="00FA3F14"/>
    <w:rsid w:val="00FA5E22"/>
    <w:rsid w:val="00FB0500"/>
    <w:rsid w:val="00FB0706"/>
    <w:rsid w:val="00FB0B78"/>
    <w:rsid w:val="00FB27EE"/>
    <w:rsid w:val="00FB4DC0"/>
    <w:rsid w:val="00FB6991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9B8ACF3"/>
    <w:rsid w:val="1F627674"/>
    <w:rsid w:val="2729212E"/>
    <w:rsid w:val="277881B3"/>
    <w:rsid w:val="29BA8863"/>
    <w:rsid w:val="2EADE206"/>
    <w:rsid w:val="338833FE"/>
    <w:rsid w:val="36D1CC0B"/>
    <w:rsid w:val="3DC7F4BC"/>
    <w:rsid w:val="3EBA88E9"/>
    <w:rsid w:val="46B14EB1"/>
    <w:rsid w:val="47C85E35"/>
    <w:rsid w:val="49F72061"/>
    <w:rsid w:val="550C75B2"/>
    <w:rsid w:val="59AD8951"/>
    <w:rsid w:val="5BEFD022"/>
    <w:rsid w:val="5EF49C81"/>
    <w:rsid w:val="61750163"/>
    <w:rsid w:val="6567CB76"/>
    <w:rsid w:val="669A1EDD"/>
    <w:rsid w:val="700E4C0A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810902"/>
  <w15:docId w15:val="{9F6D2C44-3B06-474F-900A-00319EEE8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2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4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3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69D543-161D-4263-ACA0-C029EAB1D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5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7</cp:revision>
  <cp:lastPrinted>2019-01-02T04:49:00Z</cp:lastPrinted>
  <dcterms:created xsi:type="dcterms:W3CDTF">2019-04-01T10:44:00Z</dcterms:created>
  <dcterms:modified xsi:type="dcterms:W3CDTF">2019-04-04T00:53:00Z</dcterms:modified>
</cp:coreProperties>
</file>